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817" w:rsidRDefault="0053486F">
      <w:pPr>
        <w:tabs>
          <w:tab w:val="center" w:pos="4832"/>
        </w:tabs>
        <w:spacing w:after="299" w:line="240" w:lineRule="auto"/>
        <w:ind w:left="0" w:firstLine="0"/>
        <w:jc w:val="left"/>
      </w:pPr>
      <w:bookmarkStart w:id="0" w:name="_GoBack"/>
      <w:bookmarkEnd w:id="0"/>
      <w:r>
        <w:rPr>
          <w:rFonts w:ascii="Calibri" w:eastAsia="Calibri" w:hAnsi="Calibri" w:cs="Calibri"/>
          <w:noProof/>
          <w:position w:val="-61"/>
        </w:rPr>
        <w:drawing>
          <wp:anchor distT="0" distB="0" distL="114300" distR="114300" simplePos="0" relativeHeight="251659264" behindDoc="0" locked="0" layoutInCell="1" allowOverlap="1" wp14:anchorId="471360E6" wp14:editId="4D792495">
            <wp:simplePos x="0" y="0"/>
            <wp:positionH relativeFrom="column">
              <wp:posOffset>2543175</wp:posOffset>
            </wp:positionH>
            <wp:positionV relativeFrom="paragraph">
              <wp:posOffset>0</wp:posOffset>
            </wp:positionV>
            <wp:extent cx="1297940" cy="1060450"/>
            <wp:effectExtent l="0" t="0" r="0" b="6350"/>
            <wp:wrapSquare wrapText="bothSides"/>
            <wp:docPr id="7484" name="Picture 7484"/>
            <wp:cNvGraphicFramePr/>
            <a:graphic xmlns:a="http://schemas.openxmlformats.org/drawingml/2006/main">
              <a:graphicData uri="http://schemas.openxmlformats.org/drawingml/2006/picture">
                <pic:pic xmlns:pic="http://schemas.openxmlformats.org/drawingml/2006/picture">
                  <pic:nvPicPr>
                    <pic:cNvPr id="7484" name="Picture 748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97940" cy="1060450"/>
                    </a:xfrm>
                    <a:prstGeom prst="rect">
                      <a:avLst/>
                    </a:prstGeom>
                  </pic:spPr>
                </pic:pic>
              </a:graphicData>
            </a:graphic>
            <wp14:sizeRelH relativeFrom="page">
              <wp14:pctWidth>0</wp14:pctWidth>
            </wp14:sizeRelH>
            <wp14:sizeRelV relativeFrom="page">
              <wp14:pctHeight>0</wp14:pctHeight>
            </wp14:sizeRelV>
          </wp:anchor>
        </w:drawing>
      </w:r>
      <w:r w:rsidR="00645029">
        <w:rPr>
          <w:rFonts w:ascii="Calibri" w:eastAsia="Calibri" w:hAnsi="Calibri" w:cs="Calibri"/>
        </w:rPr>
        <w:t xml:space="preserve">  </w:t>
      </w:r>
      <w:r w:rsidR="00645029">
        <w:rPr>
          <w:rFonts w:ascii="Calibri" w:eastAsia="Calibri" w:hAnsi="Calibri" w:cs="Calibri"/>
        </w:rPr>
        <w:tab/>
      </w:r>
      <w:r w:rsidR="00645029">
        <w:t xml:space="preserve"> </w:t>
      </w: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A86327" w:rsidRDefault="00645029" w:rsidP="00A86327">
      <w:pPr>
        <w:spacing w:after="0" w:line="240" w:lineRule="auto"/>
        <w:ind w:left="0" w:firstLine="0"/>
        <w:jc w:val="center"/>
      </w:pPr>
      <w:r>
        <w:rPr>
          <w:rFonts w:ascii="Bookman Old Style" w:eastAsia="Bookman Old Style" w:hAnsi="Bookman Old Style" w:cs="Bookman Old Style"/>
          <w:b/>
          <w:sz w:val="31"/>
        </w:rPr>
        <w:t>UNIVERSITY OF JAFFNA, SRI LANKA</w:t>
      </w:r>
    </w:p>
    <w:p w:rsidR="0053486F" w:rsidRPr="00A86327" w:rsidRDefault="00A86327" w:rsidP="00A86327">
      <w:pPr>
        <w:spacing w:after="0" w:line="240" w:lineRule="auto"/>
        <w:ind w:left="0" w:firstLine="0"/>
        <w:jc w:val="center"/>
      </w:pPr>
      <w:r>
        <w:rPr>
          <w:b/>
          <w:sz w:val="28"/>
        </w:rPr>
        <w:t>Global NIHR – AF Project, Faculty of Medicine.</w:t>
      </w:r>
    </w:p>
    <w:p w:rsidR="00621CE3" w:rsidRPr="0053486F" w:rsidRDefault="00621CE3" w:rsidP="0053486F">
      <w:pPr>
        <w:spacing w:after="0" w:line="240" w:lineRule="auto"/>
        <w:ind w:left="769" w:firstLine="0"/>
        <w:jc w:val="center"/>
        <w:rPr>
          <w:b/>
          <w:sz w:val="28"/>
        </w:rPr>
      </w:pPr>
    </w:p>
    <w:p w:rsidR="00CD3817" w:rsidRDefault="00D012BE">
      <w:pPr>
        <w:spacing w:after="90" w:line="240" w:lineRule="auto"/>
        <w:ind w:left="769" w:firstLine="0"/>
        <w:jc w:val="left"/>
      </w:pPr>
      <w:r>
        <w:rPr>
          <w:b/>
          <w:sz w:val="28"/>
        </w:rPr>
        <w:t>Application for</w:t>
      </w:r>
      <w:r w:rsidR="00645029">
        <w:rPr>
          <w:b/>
          <w:sz w:val="28"/>
        </w:rPr>
        <w:t xml:space="preserve"> the Post </w:t>
      </w:r>
      <w:r w:rsidR="00A86327">
        <w:rPr>
          <w:b/>
          <w:sz w:val="28"/>
        </w:rPr>
        <w:t>of …………………………………………………………</w:t>
      </w:r>
    </w:p>
    <w:p w:rsidR="00CD3817" w:rsidRDefault="00CD3817">
      <w:pPr>
        <w:spacing w:after="31" w:line="240" w:lineRule="auto"/>
        <w:ind w:left="0" w:firstLine="0"/>
        <w:jc w:val="center"/>
      </w:pPr>
    </w:p>
    <w:p w:rsidR="00CD3817" w:rsidRDefault="00645029" w:rsidP="00197561">
      <w:pPr>
        <w:numPr>
          <w:ilvl w:val="0"/>
          <w:numId w:val="1"/>
        </w:numPr>
        <w:spacing w:line="360" w:lineRule="auto"/>
        <w:ind w:left="707" w:hanging="361"/>
      </w:pPr>
      <w:r>
        <w:t xml:space="preserve">Name with initials (Mr/Mrs/Miss)  </w:t>
      </w:r>
    </w:p>
    <w:p w:rsidR="00CD3817" w:rsidRDefault="00645029" w:rsidP="00197561">
      <w:pPr>
        <w:spacing w:line="360" w:lineRule="auto"/>
        <w:ind w:left="731"/>
      </w:pPr>
      <w:r>
        <w:t xml:space="preserve">............................................................................................................................................................................................ </w:t>
      </w:r>
    </w:p>
    <w:p w:rsidR="00CD3817" w:rsidRDefault="00645029" w:rsidP="00197561">
      <w:pPr>
        <w:spacing w:line="360" w:lineRule="auto"/>
        <w:ind w:left="731"/>
      </w:pPr>
      <w:r>
        <w:t xml:space="preserve">............................................................................................................................................................................................ </w:t>
      </w:r>
    </w:p>
    <w:p w:rsidR="00CD3817" w:rsidRDefault="00645029" w:rsidP="00197561">
      <w:pPr>
        <w:numPr>
          <w:ilvl w:val="0"/>
          <w:numId w:val="1"/>
        </w:numPr>
        <w:spacing w:line="360" w:lineRule="auto"/>
        <w:ind w:left="707" w:hanging="361"/>
      </w:pPr>
      <w:r>
        <w:t xml:space="preserve">Name  denoted  by  initials    </w:t>
      </w:r>
    </w:p>
    <w:p w:rsidR="00CD3817" w:rsidRDefault="00645029" w:rsidP="00197561">
      <w:pPr>
        <w:spacing w:line="360" w:lineRule="auto"/>
        <w:ind w:left="731"/>
      </w:pPr>
      <w:r>
        <w:t xml:space="preserve">........................................................................................................................................................................................................................................................................................................................................................................................ </w:t>
      </w:r>
    </w:p>
    <w:p w:rsidR="00CD3817" w:rsidRDefault="00645029" w:rsidP="00197561">
      <w:pPr>
        <w:numPr>
          <w:ilvl w:val="0"/>
          <w:numId w:val="1"/>
        </w:numPr>
        <w:spacing w:after="94" w:line="360" w:lineRule="auto"/>
        <w:ind w:left="707" w:hanging="361"/>
      </w:pPr>
      <w:r>
        <w:t xml:space="preserve">Permanent Address:    </w:t>
      </w:r>
      <w:r>
        <w:tab/>
        <w:t xml:space="preserve"> </w:t>
      </w:r>
      <w:r>
        <w:tab/>
        <w:t xml:space="preserve"> </w:t>
      </w:r>
      <w:r>
        <w:tab/>
      </w:r>
      <w:r w:rsidR="007B4191">
        <w:tab/>
      </w:r>
      <w:r>
        <w:t xml:space="preserve">4. Temporary Address:  </w:t>
      </w:r>
    </w:p>
    <w:p w:rsidR="00CD3817" w:rsidRDefault="00645029" w:rsidP="00197561">
      <w:pPr>
        <w:tabs>
          <w:tab w:val="center" w:pos="2624"/>
          <w:tab w:val="center" w:pos="7101"/>
        </w:tabs>
        <w:spacing w:line="360" w:lineRule="auto"/>
        <w:ind w:left="0" w:firstLine="0"/>
        <w:jc w:val="left"/>
      </w:pPr>
      <w:r>
        <w:rPr>
          <w:rFonts w:ascii="Calibri" w:eastAsia="Calibri" w:hAnsi="Calibri" w:cs="Calibri"/>
        </w:rPr>
        <w:tab/>
      </w:r>
      <w:r>
        <w:t xml:space="preserve">……………………………………………………………  </w:t>
      </w:r>
      <w:r>
        <w:tab/>
        <w:t xml:space="preserve"> ……………………………………………………………...... </w:t>
      </w:r>
    </w:p>
    <w:p w:rsidR="00CD3817" w:rsidRDefault="00645029" w:rsidP="00197561">
      <w:pPr>
        <w:tabs>
          <w:tab w:val="center" w:pos="2634"/>
          <w:tab w:val="center" w:pos="7135"/>
        </w:tabs>
        <w:spacing w:line="360" w:lineRule="auto"/>
        <w:ind w:left="0" w:firstLine="0"/>
        <w:jc w:val="left"/>
      </w:pPr>
      <w:r>
        <w:rPr>
          <w:rFonts w:ascii="Calibri" w:eastAsia="Calibri" w:hAnsi="Calibri" w:cs="Calibri"/>
        </w:rPr>
        <w:tab/>
      </w:r>
      <w:r>
        <w:t xml:space="preserve">……………………………………………………………  </w:t>
      </w:r>
      <w:r>
        <w:tab/>
        <w:t xml:space="preserve"> ………………………………………………………………… </w:t>
      </w:r>
    </w:p>
    <w:p w:rsidR="00CD3817" w:rsidRDefault="00645029" w:rsidP="00197561">
      <w:pPr>
        <w:tabs>
          <w:tab w:val="center" w:pos="2638"/>
          <w:tab w:val="center" w:pos="7168"/>
        </w:tabs>
        <w:spacing w:after="286" w:line="360" w:lineRule="auto"/>
        <w:ind w:left="0" w:firstLine="0"/>
        <w:jc w:val="left"/>
      </w:pPr>
      <w:r>
        <w:rPr>
          <w:rFonts w:ascii="Calibri" w:eastAsia="Calibri" w:hAnsi="Calibri" w:cs="Calibri"/>
        </w:rPr>
        <w:tab/>
      </w:r>
      <w:r>
        <w:t xml:space="preserve">…………………………………………………………....  </w:t>
      </w:r>
      <w:r>
        <w:tab/>
        <w:t xml:space="preserve">    ………………………………………………………………..    </w:t>
      </w:r>
    </w:p>
    <w:p w:rsidR="007B4191" w:rsidRDefault="00645029" w:rsidP="00197561">
      <w:pPr>
        <w:spacing w:line="360" w:lineRule="auto"/>
        <w:ind w:left="0" w:firstLine="346"/>
      </w:pPr>
      <w:r>
        <w:t>5.</w:t>
      </w:r>
      <w:r>
        <w:rPr>
          <w:rFonts w:ascii="Arial" w:eastAsia="Arial" w:hAnsi="Arial" w:cs="Arial"/>
        </w:rPr>
        <w:t xml:space="preserve"> </w:t>
      </w:r>
      <w:r>
        <w:t xml:space="preserve">Telephone No:     1. Landline: ………………………..       </w:t>
      </w:r>
      <w:r w:rsidR="007B4191">
        <w:t xml:space="preserve">          2. Mobile   : ………………………..  </w:t>
      </w:r>
    </w:p>
    <w:p w:rsidR="00CD3817" w:rsidRDefault="00197561" w:rsidP="00197561">
      <w:pPr>
        <w:spacing w:before="240" w:line="360" w:lineRule="auto"/>
        <w:ind w:left="356"/>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31958A15" wp14:editId="50DF0D9C">
                <wp:simplePos x="0" y="0"/>
                <wp:positionH relativeFrom="column">
                  <wp:posOffset>3752850</wp:posOffset>
                </wp:positionH>
                <wp:positionV relativeFrom="paragraph">
                  <wp:posOffset>349885</wp:posOffset>
                </wp:positionV>
                <wp:extent cx="1971675" cy="280035"/>
                <wp:effectExtent l="0" t="0" r="28575" b="24765"/>
                <wp:wrapSquare wrapText="bothSides"/>
                <wp:docPr id="7366" name="Group 7366"/>
                <wp:cNvGraphicFramePr/>
                <a:graphic xmlns:a="http://schemas.openxmlformats.org/drawingml/2006/main">
                  <a:graphicData uri="http://schemas.microsoft.com/office/word/2010/wordprocessingGroup">
                    <wpg:wgp>
                      <wpg:cNvGrpSpPr/>
                      <wpg:grpSpPr>
                        <a:xfrm>
                          <a:off x="0" y="0"/>
                          <a:ext cx="1971675" cy="280035"/>
                          <a:chOff x="0" y="0"/>
                          <a:chExt cx="1972056" cy="280415"/>
                        </a:xfrm>
                      </wpg:grpSpPr>
                      <wps:wsp>
                        <wps:cNvPr id="164" name="Shape 164"/>
                        <wps:cNvSpPr/>
                        <wps:spPr>
                          <a:xfrm>
                            <a:off x="0" y="15240"/>
                            <a:ext cx="1972056" cy="262127"/>
                          </a:xfrm>
                          <a:custGeom>
                            <a:avLst/>
                            <a:gdLst/>
                            <a:ahLst/>
                            <a:cxnLst/>
                            <a:rect l="0" t="0" r="0" b="0"/>
                            <a:pathLst>
                              <a:path w="1972056" h="262127">
                                <a:moveTo>
                                  <a:pt x="0" y="262127"/>
                                </a:moveTo>
                                <a:lnTo>
                                  <a:pt x="1972056" y="262127"/>
                                </a:lnTo>
                                <a:lnTo>
                                  <a:pt x="1972056"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s:wsp>
                        <wps:cNvPr id="165" name="Shape 165"/>
                        <wps:cNvSpPr/>
                        <wps:spPr>
                          <a:xfrm>
                            <a:off x="179832" y="15240"/>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6" name="Shape 166"/>
                        <wps:cNvSpPr/>
                        <wps:spPr>
                          <a:xfrm>
                            <a:off x="353568" y="0"/>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7" name="Shape 167"/>
                        <wps:cNvSpPr/>
                        <wps:spPr>
                          <a:xfrm>
                            <a:off x="530352" y="18288"/>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8" name="Shape 168"/>
                        <wps:cNvSpPr/>
                        <wps:spPr>
                          <a:xfrm>
                            <a:off x="707136" y="15240"/>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9" name="Shape 169"/>
                        <wps:cNvSpPr/>
                        <wps:spPr>
                          <a:xfrm>
                            <a:off x="883920" y="9144"/>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0" name="Shape 170"/>
                        <wps:cNvSpPr/>
                        <wps:spPr>
                          <a:xfrm>
                            <a:off x="1060704" y="18288"/>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1" name="Shape 171"/>
                        <wps:cNvSpPr/>
                        <wps:spPr>
                          <a:xfrm>
                            <a:off x="1240536" y="18288"/>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2" name="Shape 172"/>
                        <wps:cNvSpPr/>
                        <wps:spPr>
                          <a:xfrm>
                            <a:off x="1417320" y="0"/>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3" name="Shape 173"/>
                        <wps:cNvSpPr/>
                        <wps:spPr>
                          <a:xfrm>
                            <a:off x="1594104" y="9144"/>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4" name="Shape 174"/>
                        <wps:cNvSpPr/>
                        <wps:spPr>
                          <a:xfrm>
                            <a:off x="1770888" y="3048"/>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4AE20418" id="Group 7366" o:spid="_x0000_s1026" style="position:absolute;margin-left:295.5pt;margin-top:27.55pt;width:155.25pt;height:22.05pt;z-index:251660288" coordsize="19720,2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">
                <v:shape id="Shape 164" o:spid="_x0000_s1027" style="position:absolute;top:152;width:19720;height:2621;visibility:visible;mso-wrap-style:square;v-text-anchor:top" coordsize="1972056,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c/h8QA&#10;AADcAAAADwAAAGRycy9kb3ducmV2LnhtbERP22rCQBB9L/gPywh9qxvFBomuIoJQEQpeaH0cstMk&#10;NTub7q4m9eu7QsG3OZzrzBadqcWVnK8sKxgOEhDEudUVFwqOh/XLBIQPyBpry6Tglzws5r2nGWba&#10;tryj6z4UIoawz1BBGUKTSenzkgz6gW2II/dlncEQoSukdtjGcFPLUZKk0mDFsaHEhlYl5ef9xSjY&#10;nTYf6U/r39efJrl9b8/ueHndKvXc75ZTEIG68BD/u990nJ+O4f5MvE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XP4fEAAAA3AAAAA8AAAAAAAAAAAAAAAAAmAIAAGRycy9k&#10;b3ducmV2LnhtbFBLBQYAAAAABAAEAPUAAACJAwAAAAA=&#10;" path="m,262127r1972056,l1972056,,,,,262127xe" filled="f" strokeweight=".72pt">
                  <v:stroke miterlimit="83231f" joinstyle="miter" endcap="round"/>
                  <v:path arrowok="t" textboxrect="0,0,1972056,262127"/>
                </v:shape>
                <v:shape id="Shape 165" o:spid="_x0000_s1028" style="position:absolute;left:1798;top:152;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uwesAA&#10;AADcAAAADwAAAGRycy9kb3ducmV2LnhtbERPS4vCMBC+L/gfwgje1lSlVbpGsYIg3nyA16EZ07LN&#10;pDSxdv/9ZmHB23x8z1lvB9uInjpfO1YwmyYgiEunazYKbtfD5wqED8gaG8ek4Ic8bDejjzXm2r34&#10;TP0lGBFD2OeooAqhzaX0ZUUW/dS1xJF7uM5iiLAzUnf4iuG2kfMkyaTFmmNDhS3tKyq/L0+rYHFM&#10;5yZbFvd0l5g0K05D258KpSbjYfcFItAQ3uJ/91HH+VkKf8/EC+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auwesAAAADcAAAADwAAAAAAAAAAAAAAAACYAgAAZHJzL2Rvd25y&#10;ZXYueG1sUEsFBgAAAAAEAAQA9QAAAIUDAAAAAA==&#10;" path="m,l,262127e" filled="f" strokeweight=".72pt">
                  <v:path arrowok="t" textboxrect="0,0,0,262127"/>
                </v:shape>
                <v:shape id="Shape 166" o:spid="_x0000_s1029" style="position:absolute;left:3535;width:0;height:2590;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wkJsIA&#10;AADcAAAADwAAAGRycy9kb3ducmV2LnhtbERPS2vCQBC+F/wPywje6qY9hJJmlSKU5qAHtdjrsDt5&#10;2OxsyG405te7BaG3+fiek69H24oL9b5xrOBlmYAg1s40XCn4Pn4+v4HwAdlg65gU3MjDejV7yjEz&#10;7sp7uhxCJWII+wwV1CF0mZRe12TRL11HHLnS9RZDhH0lTY/XGG5b+ZokqbTYcGyosaNNTfr3MFgF&#10;ZqOT0v7Ir2nr7Lk4DZPeTWelFvPx4x1EoDH8ix/uwsT5aQp/z8QL5O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3CQmwgAAANwAAAAPAAAAAAAAAAAAAAAAAJgCAABkcnMvZG93&#10;bnJldi54bWxQSwUGAAAAAAQABAD1AAAAhwMAAAAA&#10;" path="m,l,259080e" filled="f" strokeweight=".72pt">
                  <v:path arrowok="t" textboxrect="0,0,0,259080"/>
                </v:shape>
                <v:shape id="Shape 167" o:spid="_x0000_s1030" style="position:absolute;left:5303;top:182;width:0;height:2622;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WLlsEA&#10;AADcAAAADwAAAGRycy9kb3ducmV2LnhtbERPS4vCMBC+C/sfwix403SV1qUaxQqCePMBXodmNi02&#10;k9Jka/ffbwTB23x8z1ltBtuInjpfO1bwNU1AEJdO12wUXC/7yTcIH5A1No5JwR952Kw/RivMtXvw&#10;ifpzMCKGsM9RQRVCm0vpy4os+qlriSP34zqLIcLOSN3hI4bbRs6SJJMWa44NFba0q6i8n3+tgvkh&#10;nZlsUdzSbWLSrDgObX8slBp/DtsliEBDeItf7oOO87MFPJ+JF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1i5bBAAAA3AAAAA8AAAAAAAAAAAAAAAAAmAIAAGRycy9kb3du&#10;cmV2LnhtbFBLBQYAAAAABAAEAPUAAACGAwAAAAA=&#10;" path="m,l,262127e" filled="f" strokeweight=".72pt">
                  <v:path arrowok="t" textboxrect="0,0,0,262127"/>
                </v:shape>
                <v:shape id="Shape 168" o:spid="_x0000_s1031" style="position:absolute;left:7071;top:15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8Vz8QA&#10;AADcAAAADwAAAGRycy9kb3ducmV2LnhtbESPQW/CMAyF75P4D5GRuI2UHdBUCAghITiMwwBtVysx&#10;baFxqiZA118/H5C42XrP732eLztfqzu1sQpsYDLOQBHb4CouDJyOm/dPUDEhO6wDk4E/irBcDN7m&#10;mLvw4G+6H1KhJIRjjgbKlJpc62hL8hjHoSEW7Rxaj0nWttCuxYeE+1p/ZNlUe6xYGkpsaF2SvR5u&#10;3oBb2+zsf/W2/wr+svu59XbfX4wZDbvVDFSiLr3Mz+udE/yp0MozMoF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PFc/EAAAA3AAAAA8AAAAAAAAAAAAAAAAAmAIAAGRycy9k&#10;b3ducmV2LnhtbFBLBQYAAAAABAAEAPUAAACJAwAAAAA=&#10;" path="m,l,259080e" filled="f" strokeweight=".72pt">
                  <v:path arrowok="t" textboxrect="0,0,0,259080"/>
                </v:shape>
                <v:shape id="Shape 169" o:spid="_x0000_s1032" style="position:absolute;left:8839;top:91;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6wj8EA&#10;AADcAAAADwAAAGRycy9kb3ducmV2LnhtbERPTYvCMBC9L/gfwgje1lRB0a5pUVHxJqsedm9DM9tW&#10;m0lpoq3/3ggL3ubxPmeRdqYSd2pcaVnBaBiBIM6sLjlXcD5tP2cgnEfWWFkmBQ9ykCa9jwXG2rb8&#10;Tfejz0UIYRejgsL7OpbSZQUZdENbEwfuzzYGfYBNLnWDbQg3lRxH0VQaLDk0FFjTuqDserwZBcvJ&#10;QZZydl0Z4s3F7x6/7Y+bKDXod8svEJ46/xb/u/c6zJ/O4fVMuEAm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esI/BAAAA3AAAAA8AAAAAAAAAAAAAAAAAmAIAAGRycy9kb3du&#10;cmV2LnhtbFBLBQYAAAAABAAEAPUAAACGAwAAAAA=&#10;" path="m,l,262128e" filled="f" strokeweight=".72pt">
                  <v:path arrowok="t" textboxrect="0,0,0,262128"/>
                </v:shape>
                <v:shape id="Shape 170" o:spid="_x0000_s1033" style="position:absolute;left:10607;top:18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CPFMQA&#10;AADcAAAADwAAAGRycy9kb3ducmV2LnhtbESPQW/CMAyF75P4D5GRuI2UHbapEBBCQuMwDmPTuFqJ&#10;aQuNUzUBSn89PiBxs/We3/s8W3S+VhdqYxXYwGScgSK2wVVcGPj7Xb9+gooJ2WEdmAzcKMJiPniZ&#10;Ye7ClX/oskuFkhCOORooU2pyraMtyWMch4ZYtENoPSZZ20K7Fq8S7mv9lmXv2mPF0lBiQ6uS7Gl3&#10;9gbcymYHv9df/Xfwx83/ubfb/mjMaNgtp6ASdelpflxvnOB/CL48IxPo+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gjxTEAAAA3AAAAA8AAAAAAAAAAAAAAAAAmAIAAGRycy9k&#10;b3ducmV2LnhtbFBLBQYAAAAABAAEAPUAAACJAwAAAAA=&#10;" path="m,l,259080e" filled="f" strokeweight=".72pt">
                  <v:path arrowok="t" textboxrect="0,0,0,259080"/>
                </v:shape>
                <v:shape id="Shape 171" o:spid="_x0000_s1034" style="position:absolute;left:12405;top:18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wqj8EA&#10;AADcAAAADwAAAGRycy9kb3ducmV2LnhtbERPTYvCMBC9L/gfwgje1lQPunSNsgiiBz3oinsdkrGt&#10;20xKk2rtrzeC4G0e73Nmi9aW4kq1LxwrGA0TEMTamYIzBcff1ecXCB+QDZaOScGdPCzmvY8Zpsbd&#10;eE/XQ8hEDGGfooI8hCqV0uucLPqhq4gjd3a1xRBhnUlT4y2G21KOk2QiLRYcG3KsaJmT/j80VoFZ&#10;6uRs/+S62zp72ZyaTu+6i1KDfvvzDSJQG97il3tj4vzpCJ7PxAv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sKo/BAAAA3AAAAA8AAAAAAAAAAAAAAAAAmAIAAGRycy9kb3du&#10;cmV2LnhtbFBLBQYAAAAABAAEAPUAAACGAwAAAAA=&#10;" path="m,l,259080e" filled="f" strokeweight=".72pt">
                  <v:path arrowok="t" textboxrect="0,0,0,259080"/>
                </v:shape>
                <v:shape id="Shape 172" o:spid="_x0000_s1035" style="position:absolute;left:14173;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u+08EA&#10;AADcAAAADwAAAGRycy9kb3ducmV2LnhtbERPTYvCMBC9C/6HMAt703S7tC7VKFYQxNuq4HVoZtNi&#10;MylNrPXfm4WFvc3jfc5qM9pWDNT7xrGCj3kCgrhyumGj4HLez75A+ICssXVMCp7kYbOeTlZYaPfg&#10;bxpOwYgYwr5ABXUIXSGlr2qy6OeuI47cj+sthgh7I3WPjxhuW5kmSS4tNhwbauxoV1N1O92tgs9D&#10;lpp8UV6zbWKyvDyO3XAslXp/G7dLEIHG8C/+cx90nL9I4feZeIFc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bvtPBAAAA3AAAAA8AAAAAAAAAAAAAAAAAmAIAAGRycy9kb3du&#10;cmV2LnhtbFBLBQYAAAAABAAEAPUAAACGAwAAAAA=&#10;" path="m,l,262127e" filled="f" strokeweight=".72pt">
                  <v:path arrowok="t" textboxrect="0,0,0,262127"/>
                </v:shape>
                <v:shape id="Shape 173" o:spid="_x0000_s1036" style="position:absolute;left:15941;top:91;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8RuMEA&#10;AADcAAAADwAAAGRycy9kb3ducmV2LnhtbERPS4vCMBC+C/sfwix403RXfFCN4oqKN7G7B70Nzdh2&#10;bSalibb+eyMI3ubje85s0ZpS3Kh2hWUFX/0IBHFqdcGZgr/fTW8CwnlkjaVlUnAnB4v5R2eGsbYN&#10;H+iW+EyEEHYxKsi9r2IpXZqTQde3FXHgzrY26AOsM6lrbEK4KeV3FI2kwYJDQ44VrXJKL8nVKFgO&#10;97KQk8uPIV7/++391BzdUKnuZ7ucgvDU+rf45d7pMH88gOcz4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vEbjBAAAA3AAAAA8AAAAAAAAAAAAAAAAAmAIAAGRycy9kb3du&#10;cmV2LnhtbFBLBQYAAAAABAAEAPUAAACGAwAAAAA=&#10;" path="m,l,262128e" filled="f" strokeweight=".72pt">
                  <v:path arrowok="t" textboxrect="0,0,0,262128"/>
                </v:shape>
                <v:shape id="Shape 174" o:spid="_x0000_s1037" style="position:absolute;left:17708;top:30;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6DPMIA&#10;AADcAAAADwAAAGRycy9kb3ducmV2LnhtbERPTWvCQBC9F/oflin0VjfaJpboKkYoiDej0OuQHTfB&#10;7GzIrjH9911B8DaP9znL9WhbMVDvG8cKppMEBHHldMNGwen48/ENwgdkja1jUvBHHtar15cl5trd&#10;+EBDGYyIIexzVFCH0OVS+qomi37iOuLInV1vMUTYG6l7vMVw28pZkmTSYsOxocaOtjVVl/JqFXzu&#10;0pnJ5sVvuklMmhX7sRv2hVLvb+NmASLQGJ7ih3un4/z5F9yfiR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PoM8wgAAANwAAAAPAAAAAAAAAAAAAAAAAJgCAABkcnMvZG93&#10;bnJldi54bWxQSwUGAAAAAAQABAD1AAAAhwMAAAAA&#10;" path="m,l,262127e" filled="f" strokeweight=".72pt">
                  <v:path arrowok="t" textboxrect="0,0,0,262127"/>
                </v:shape>
                <w10:wrap type="square"/>
              </v:group>
            </w:pict>
          </mc:Fallback>
        </mc:AlternateContent>
      </w:r>
      <w:r>
        <w:rPr>
          <w:rFonts w:ascii="Calibri" w:eastAsia="Calibri" w:hAnsi="Calibri" w:cs="Calibri"/>
          <w:noProof/>
        </w:rPr>
        <mc:AlternateContent>
          <mc:Choice Requires="wpg">
            <w:drawing>
              <wp:anchor distT="0" distB="0" distL="114300" distR="114300" simplePos="0" relativeHeight="251658240" behindDoc="0" locked="0" layoutInCell="1" allowOverlap="1" wp14:anchorId="26184447" wp14:editId="0C002FFD">
                <wp:simplePos x="0" y="0"/>
                <wp:positionH relativeFrom="column">
                  <wp:posOffset>1272540</wp:posOffset>
                </wp:positionH>
                <wp:positionV relativeFrom="paragraph">
                  <wp:posOffset>375285</wp:posOffset>
                </wp:positionV>
                <wp:extent cx="1722120" cy="280035"/>
                <wp:effectExtent l="0" t="0" r="11430" b="24765"/>
                <wp:wrapNone/>
                <wp:docPr id="7367" name="Group 7367"/>
                <wp:cNvGraphicFramePr/>
                <a:graphic xmlns:a="http://schemas.openxmlformats.org/drawingml/2006/main">
                  <a:graphicData uri="http://schemas.microsoft.com/office/word/2010/wordprocessingGroup">
                    <wpg:wgp>
                      <wpg:cNvGrpSpPr/>
                      <wpg:grpSpPr>
                        <a:xfrm>
                          <a:off x="0" y="0"/>
                          <a:ext cx="1722120" cy="280035"/>
                          <a:chOff x="0" y="0"/>
                          <a:chExt cx="1722120" cy="280416"/>
                        </a:xfrm>
                      </wpg:grpSpPr>
                      <wps:wsp>
                        <wps:cNvPr id="175" name="Shape 175"/>
                        <wps:cNvSpPr/>
                        <wps:spPr>
                          <a:xfrm>
                            <a:off x="0" y="21337"/>
                            <a:ext cx="414528" cy="259080"/>
                          </a:xfrm>
                          <a:custGeom>
                            <a:avLst/>
                            <a:gdLst/>
                            <a:ahLst/>
                            <a:cxnLst/>
                            <a:rect l="0" t="0" r="0" b="0"/>
                            <a:pathLst>
                              <a:path w="414528" h="259080">
                                <a:moveTo>
                                  <a:pt x="0" y="259080"/>
                                </a:moveTo>
                                <a:lnTo>
                                  <a:pt x="414528" y="259080"/>
                                </a:lnTo>
                                <a:lnTo>
                                  <a:pt x="414528"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76" name="Shape 176"/>
                        <wps:cNvSpPr/>
                        <wps:spPr>
                          <a:xfrm>
                            <a:off x="201168" y="21337"/>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7" name="Shape 177"/>
                        <wps:cNvSpPr/>
                        <wps:spPr>
                          <a:xfrm>
                            <a:off x="460248" y="21337"/>
                            <a:ext cx="414528" cy="259080"/>
                          </a:xfrm>
                          <a:custGeom>
                            <a:avLst/>
                            <a:gdLst/>
                            <a:ahLst/>
                            <a:cxnLst/>
                            <a:rect l="0" t="0" r="0" b="0"/>
                            <a:pathLst>
                              <a:path w="414528" h="259080">
                                <a:moveTo>
                                  <a:pt x="0" y="259080"/>
                                </a:moveTo>
                                <a:lnTo>
                                  <a:pt x="414528" y="259080"/>
                                </a:lnTo>
                                <a:lnTo>
                                  <a:pt x="414528"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78" name="Shape 178"/>
                        <wps:cNvSpPr/>
                        <wps:spPr>
                          <a:xfrm>
                            <a:off x="676656" y="21337"/>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9" name="Shape 179"/>
                        <wps:cNvSpPr/>
                        <wps:spPr>
                          <a:xfrm>
                            <a:off x="932688" y="21337"/>
                            <a:ext cx="789432" cy="259080"/>
                          </a:xfrm>
                          <a:custGeom>
                            <a:avLst/>
                            <a:gdLst/>
                            <a:ahLst/>
                            <a:cxnLst/>
                            <a:rect l="0" t="0" r="0" b="0"/>
                            <a:pathLst>
                              <a:path w="789432" h="259080">
                                <a:moveTo>
                                  <a:pt x="0" y="259080"/>
                                </a:moveTo>
                                <a:lnTo>
                                  <a:pt x="789432" y="259080"/>
                                </a:lnTo>
                                <a:lnTo>
                                  <a:pt x="789432"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80" name="Shape 180"/>
                        <wps:cNvSpPr/>
                        <wps:spPr>
                          <a:xfrm>
                            <a:off x="1115568" y="9144"/>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81" name="Shape 181"/>
                        <wps:cNvSpPr/>
                        <wps:spPr>
                          <a:xfrm>
                            <a:off x="1304544" y="3048"/>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82" name="Shape 182"/>
                        <wps:cNvSpPr/>
                        <wps:spPr>
                          <a:xfrm>
                            <a:off x="1502664" y="0"/>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B1FDD8B" id="Group 7367" o:spid="_x0000_s1026" style="position:absolute;margin-left:100.2pt;margin-top:29.55pt;width:135.6pt;height:22.05pt;z-index:251658240" coordsize="17221,2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">
                <v:shape id="Shape 175" o:spid="_x0000_s1027" style="position:absolute;top:213;width:4145;height:2591;visibility:visible;mso-wrap-style:square;v-text-anchor:top" coordsize="414528,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XOmMYA&#10;AADcAAAADwAAAGRycy9kb3ducmV2LnhtbESPzW7CMBCE70h9B2uReisOP2lQwCBoQdAjgR56W8VL&#10;EjVeR7EL4e0xUiVuu5rZ+Wbny87U4kKtqywrGA4iEMS51RUXCk7H7dsUhPPIGmvLpOBGDpaLl94c&#10;U22vfKBL5gsRQtilqKD0vkmldHlJBt3ANsRBO9vWoA9rW0jd4jWEm1qOouhdGqw4EEps6KOk/Df7&#10;M4E7/sy2cZJ/x+sJbtabr5/bbtwo9drvVjMQnjr/NP9f73Won8TweCZM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XOmMYAAADcAAAADwAAAAAAAAAAAAAAAACYAgAAZHJz&#10;L2Rvd25yZXYueG1sUEsFBgAAAAAEAAQA9QAAAIsDAAAAAA==&#10;" path="m,259080r414528,l414528,,,,,259080xe" filled="f" strokeweight=".72pt">
                  <v:stroke miterlimit="1" joinstyle="miter" endcap="round"/>
                  <v:path arrowok="t" textboxrect="0,0,414528,259080"/>
                </v:shape>
                <v:shape id="Shape 176" o:spid="_x0000_s1028" style="position:absolute;left:2011;top:213;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Wy+8EA&#10;AADcAAAADwAAAGRycy9kb3ducmV2LnhtbERPTYvCMBC9C/6HMII3TfWgS9coiyB60IOuuNchGdu6&#10;zaQ0qdb+eiMs7G0e73MWq9aW4k61LxwrmIwTEMTamYIzBefvzegDhA/IBkvHpOBJHlbLfm+BqXEP&#10;PtL9FDIRQ9inqCAPoUql9Doni37sKuLIXV1tMURYZ9LU+IjhtpTTJJlJiwXHhhwrWuekf0+NVWDW&#10;OrnaH7nt9s7edpem04fuptRw0H59ggjUhn/xn3tn4vz5DN7PxAvk8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FsvvBAAAA3AAAAA8AAAAAAAAAAAAAAAAAmAIAAGRycy9kb3du&#10;cmV2LnhtbFBLBQYAAAAABAAEAPUAAACGAwAAAAA=&#10;" path="m,l,259080e" filled="f" strokeweight=".72pt">
                  <v:path arrowok="t" textboxrect="0,0,0,259080"/>
                </v:shape>
                <v:shape id="Shape 177" o:spid="_x0000_s1029" style="position:absolute;left:4602;top:213;width:4145;height:2591;visibility:visible;mso-wrap-style:square;v-text-anchor:top" coordsize="414528,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v1dMYA&#10;AADcAAAADwAAAGRycy9kb3ducmV2LnhtbESPzW7CMBCE70h9B2srcWucQmlQihPxK+ixKT30toq3&#10;SdR4HcUGwtvXSJW47Wpm55td5INpxZl611hW8BzFIIhLqxuuFBw/d09zEM4ja2wtk4IrOcizh9EC&#10;U20v/EHnwlcihLBLUUHtfZdK6cqaDLrIdsRB+7G9QR/WvpK6x0sIN62cxPGrNNhwINTY0bqm8rc4&#10;mcCdbordLCm/ZqsX3K6279/X/bRTavw4LN9AeBr83fx/fdChfpLA7Zkwgc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v1dMYAAADcAAAADwAAAAAAAAAAAAAAAACYAgAAZHJz&#10;L2Rvd25yZXYueG1sUEsFBgAAAAAEAAQA9QAAAIsDAAAAAA==&#10;" path="m,259080r414528,l414528,,,,,259080xe" filled="f" strokeweight=".72pt">
                  <v:stroke miterlimit="1" joinstyle="miter" endcap="round"/>
                  <v:path arrowok="t" textboxrect="0,0,414528,259080"/>
                </v:shape>
                <v:shape id="Shape 178" o:spid="_x0000_s1030" style="position:absolute;left:6766;top:213;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aDEsQA&#10;AADcAAAADwAAAGRycy9kb3ducmV2LnhtbESPQW/CMAyF75P4D5GRuI2UHbapEBBCQuMwDmPTuFqJ&#10;aQuNUzUBSn89PiBxs/We3/s8W3S+VhdqYxXYwGScgSK2wVVcGPj7Xb9+gooJ2WEdmAzcKMJiPniZ&#10;Ye7ClX/oskuFkhCOORooU2pyraMtyWMch4ZYtENoPSZZ20K7Fq8S7mv9lmXv2mPF0lBiQ6uS7Gl3&#10;9gbcymYHv9df/Xfwx83/ubfb/mjMaNgtp6ASdelpflxvnOB/CK08IxPo+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gxLEAAAA3AAAAA8AAAAAAAAAAAAAAAAAmAIAAGRycy9k&#10;b3ducmV2LnhtbFBLBQYAAAAABAAEAPUAAACJAwAAAAA=&#10;" path="m,l,259080e" filled="f" strokeweight=".72pt">
                  <v:path arrowok="t" textboxrect="0,0,0,259080"/>
                </v:shape>
                <v:shape id="Shape 179" o:spid="_x0000_s1031" style="position:absolute;left:9326;top:213;width:7895;height:2591;visibility:visible;mso-wrap-style:square;v-text-anchor:top" coordsize="789432,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DX08AA&#10;AADcAAAADwAAAGRycy9kb3ducmV2LnhtbERPS2sCMRC+F/wPYYTeatYefKxGqUKhIAja0vN0M25C&#10;N5Mlyer6740geJuP7znLde8acaYQrWcF41EBgrjy2nKt4Of7820GIiZkjY1nUnClCOvV4GWJpfYX&#10;PtD5mGqRQziWqMCk1JZSxsqQwzjyLXHmTj44TBmGWuqAlxzuGvleFBPp0HJuMNjS1lD1f+ycgjTH&#10;XefGpv/d8N/OdvtrMQlWqddh/7EAkahPT/HD/aXz/Okc7s/kC+Tq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YDX08AAAADcAAAADwAAAAAAAAAAAAAAAACYAgAAZHJzL2Rvd25y&#10;ZXYueG1sUEsFBgAAAAAEAAQA9QAAAIUDAAAAAA==&#10;" path="m,259080r789432,l789432,,,,,259080xe" filled="f" strokeweight=".72pt">
                  <v:stroke miterlimit="1" joinstyle="miter" endcap="round"/>
                  <v:path arrowok="t" textboxrect="0,0,789432,259080"/>
                </v:shape>
                <v:shape id="Shape 180" o:spid="_x0000_s1032" style="position:absolute;left:11155;top:91;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X/M8QA&#10;AADcAAAADwAAAGRycy9kb3ducmV2LnhtbESPQW/CMAyF75P4D5GRuI2UHRAqBISQEBzGATZtVysx&#10;baFxqiZA6a/Hh0m72XrP731erDpfqzu1sQpsYDLOQBHb4CouDHx/bd9noGJCdlgHJgNPirBaDt4W&#10;mLvw4CPdT6lQEsIxRwNlSk2udbQleYzj0BCLdg6txyRrW2jX4kPCfa0/smyqPVYsDSU2tCnJXk83&#10;b8BtbHb2v3rXfwZ/2f/cenvoL8aMht16DipRl/7Nf9d7J/gzwZdnZAK9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1/zPEAAAA3AAAAA8AAAAAAAAAAAAAAAAAmAIAAGRycy9k&#10;b3ducmV2LnhtbFBLBQYAAAAABAAEAPUAAACJAwAAAAA=&#10;" path="m,l,259080e" filled="f" strokeweight=".72pt">
                  <v:path arrowok="t" textboxrect="0,0,0,259080"/>
                </v:shape>
                <v:shape id="Shape 181" o:spid="_x0000_s1033" style="position:absolute;left:13045;top:30;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Rac8IA&#10;AADcAAAADwAAAGRycy9kb3ducmV2LnhtbERPTWuDQBC9B/Iflin0FtcUEsS6ig1t6S00ySG9De5E&#10;je6suNto/n23UOhtHu9zsmI2vbjR6FrLCtZRDIK4srrlWsHp+LZKQDiPrLG3TAru5KDIl4sMU20n&#10;/qTbwdcihLBLUUHj/ZBK6aqGDLrIDsSBu9jRoA9wrKUecQrhppdPcbyVBlsODQ0OtGuo6g7fRkG5&#10;2ctWJt2LIX69+vf713R2G6UeH+byGYSn2f+L/9wfOsxP1vD7TLhA5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5FpzwgAAANwAAAAPAAAAAAAAAAAAAAAAAJgCAABkcnMvZG93&#10;bnJldi54bWxQSwUGAAAAAAQABAD1AAAAhwMAAAAA&#10;" path="m,l,262128e" filled="f" strokeweight=".72pt">
                  <v:path arrowok="t" textboxrect="0,0,0,262128"/>
                </v:shape>
                <v:shape id="Shape 182" o:spid="_x0000_s1034" style="position:absolute;left:15026;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bEBMEA&#10;AADcAAAADwAAAGRycy9kb3ducmV2LnhtbERPS2vCQBC+C/6HZYTezKaCEmJWsaUWb1Ltod6G7JhE&#10;s7Mhu+bx791Cobf5+J6TbQdTi45aV1lW8BrFIIhzqysuFHyf9/MEhPPIGmvLpGAkB9vNdJJhqm3P&#10;X9SdfCFCCLsUFZTeN6mULi/JoItsQxy4q20N+gDbQuoW+xBuarmI45U0WHFoKLGh95Ly++lhFOyW&#10;R1nJ5P5miD9u/nO89D9uqdTLbNitQXga/L/4z33QYX6ygN9nwgVy8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g2xATBAAAA3AAAAA8AAAAAAAAAAAAAAAAAmAIAAGRycy9kb3du&#10;cmV2LnhtbFBLBQYAAAAABAAEAPUAAACGAwAAAAA=&#10;" path="m,l,262128e" filled="f" strokeweight=".72pt">
                  <v:path arrowok="t" textboxrect="0,0,0,262128"/>
                </v:shape>
              </v:group>
            </w:pict>
          </mc:Fallback>
        </mc:AlternateContent>
      </w:r>
      <w:r w:rsidR="00645029">
        <w:t xml:space="preserve">6. E-mail Address: ………………………………………  </w:t>
      </w:r>
    </w:p>
    <w:p w:rsidR="00CD3817" w:rsidRDefault="00645029" w:rsidP="00197561">
      <w:pPr>
        <w:spacing w:before="240" w:after="0" w:line="360" w:lineRule="auto"/>
        <w:ind w:left="356"/>
      </w:pPr>
      <w:r>
        <w:t>7.</w:t>
      </w:r>
      <w:r>
        <w:rPr>
          <w:rFonts w:ascii="Arial" w:eastAsia="Arial" w:hAnsi="Arial" w:cs="Arial"/>
        </w:rPr>
        <w:t xml:space="preserve"> </w:t>
      </w:r>
      <w:r>
        <w:t xml:space="preserve">Date of Birth:                                                               8. NIC No:  </w:t>
      </w:r>
    </w:p>
    <w:p w:rsidR="00CD3817" w:rsidRDefault="00645029" w:rsidP="00197561">
      <w:pPr>
        <w:spacing w:after="0" w:line="360" w:lineRule="auto"/>
        <w:ind w:left="0" w:firstLine="0"/>
        <w:jc w:val="left"/>
      </w:pPr>
      <w:r>
        <w:rPr>
          <w:rFonts w:ascii="Calibri" w:eastAsia="Calibri" w:hAnsi="Calibri" w:cs="Calibri"/>
        </w:rPr>
        <w:t xml:space="preserve"> </w:t>
      </w:r>
      <w:r>
        <w:t xml:space="preserve"> </w:t>
      </w:r>
    </w:p>
    <w:p w:rsidR="00CD3817" w:rsidRDefault="00704C2D" w:rsidP="00197561">
      <w:pPr>
        <w:tabs>
          <w:tab w:val="center" w:pos="1846"/>
          <w:tab w:val="center" w:pos="3602"/>
          <w:tab w:val="center" w:pos="4322"/>
          <w:tab w:val="center" w:pos="5766"/>
        </w:tabs>
        <w:spacing w:after="98" w:line="360" w:lineRule="auto"/>
        <w:ind w:left="0" w:firstLine="0"/>
        <w:jc w:val="left"/>
      </w:pPr>
      <w:r>
        <w:rPr>
          <w:rFonts w:ascii="Calibri" w:eastAsia="Calibri" w:hAnsi="Calibri" w:cs="Calibri"/>
        </w:rPr>
        <w:t xml:space="preserve">       </w:t>
      </w:r>
      <w:r w:rsidR="00645029">
        <w:t>9.</w:t>
      </w:r>
      <w:r w:rsidR="00645029">
        <w:rPr>
          <w:rFonts w:ascii="Arial" w:eastAsia="Arial" w:hAnsi="Arial" w:cs="Arial"/>
        </w:rPr>
        <w:t xml:space="preserve"> </w:t>
      </w:r>
      <w:r w:rsidR="00645029">
        <w:t xml:space="preserve">Gender: ……………………………  </w:t>
      </w:r>
      <w:r w:rsidR="00645029">
        <w:tab/>
        <w:t xml:space="preserve">  </w:t>
      </w:r>
      <w:r w:rsidR="00645029">
        <w:tab/>
        <w:t xml:space="preserve">  </w:t>
      </w:r>
      <w:r w:rsidR="00645029">
        <w:tab/>
      </w:r>
      <w:r w:rsidR="007B4191">
        <w:t xml:space="preserve"> </w:t>
      </w:r>
      <w:r w:rsidR="00645029">
        <w:t xml:space="preserve">10. Civil Status:  …………………………………………… </w:t>
      </w:r>
    </w:p>
    <w:p w:rsidR="00CD3817" w:rsidRDefault="00645029" w:rsidP="00197561">
      <w:pPr>
        <w:numPr>
          <w:ilvl w:val="0"/>
          <w:numId w:val="2"/>
        </w:numPr>
        <w:spacing w:before="240" w:after="98" w:line="360" w:lineRule="auto"/>
        <w:ind w:left="707" w:hanging="361"/>
      </w:pPr>
      <w:r>
        <w:t xml:space="preserve">Age as at closing date of application:  Year: ……………. Month: ………………… Days: ………………..  </w:t>
      </w:r>
    </w:p>
    <w:p w:rsidR="00CD3817" w:rsidRDefault="00645029" w:rsidP="00197561">
      <w:pPr>
        <w:numPr>
          <w:ilvl w:val="0"/>
          <w:numId w:val="2"/>
        </w:numPr>
        <w:spacing w:before="240" w:after="98" w:line="360" w:lineRule="auto"/>
        <w:ind w:left="707" w:hanging="361"/>
      </w:pPr>
      <w:r>
        <w:t xml:space="preserve">Nationality: ……………………………....................  </w:t>
      </w:r>
    </w:p>
    <w:p w:rsidR="008858C2" w:rsidRDefault="00645029" w:rsidP="00197561">
      <w:pPr>
        <w:numPr>
          <w:ilvl w:val="0"/>
          <w:numId w:val="2"/>
        </w:numPr>
        <w:spacing w:before="240" w:line="360" w:lineRule="auto"/>
        <w:ind w:left="707" w:hanging="361"/>
      </w:pPr>
      <w:r>
        <w:t xml:space="preserve">State whether citizen of Sri Lanka by </w:t>
      </w:r>
      <w:r w:rsidR="008858C2">
        <w:t>Descent:</w:t>
      </w:r>
      <w:r>
        <w:t xml:space="preserve"> Yes/ No  </w:t>
      </w:r>
    </w:p>
    <w:p w:rsidR="008858C2" w:rsidRDefault="008858C2" w:rsidP="00197561">
      <w:pPr>
        <w:numPr>
          <w:ilvl w:val="0"/>
          <w:numId w:val="2"/>
        </w:numPr>
        <w:spacing w:before="240" w:line="360" w:lineRule="auto"/>
        <w:ind w:hanging="361"/>
      </w:pPr>
      <w:r>
        <w:t xml:space="preserve">State whether you </w:t>
      </w:r>
      <w:r w:rsidR="00335A75">
        <w:t xml:space="preserve">hold a valid </w:t>
      </w:r>
      <w:r>
        <w:t>driving license</w:t>
      </w:r>
      <w:r w:rsidR="00335A75">
        <w:t xml:space="preserve"> in Sri Lanka</w:t>
      </w:r>
      <w:r>
        <w:t xml:space="preserve">: Yes/ No  </w:t>
      </w:r>
      <w:r>
        <w:tab/>
      </w:r>
    </w:p>
    <w:p w:rsidR="008858C2" w:rsidRDefault="008858C2" w:rsidP="00197561">
      <w:pPr>
        <w:spacing w:after="0" w:line="360" w:lineRule="auto"/>
        <w:ind w:left="706" w:firstLine="0"/>
      </w:pPr>
      <w:r>
        <w:t>If yes</w:t>
      </w:r>
      <w:r w:rsidR="00BC1C9F">
        <w:t>,</w:t>
      </w:r>
      <w:r>
        <w:t xml:space="preserve"> permitted vehicle </w:t>
      </w:r>
      <w:r w:rsidR="009E691F">
        <w:t>c</w:t>
      </w:r>
      <w:r w:rsidR="009E691F" w:rsidRPr="008858C2">
        <w:t>lasses</w:t>
      </w:r>
      <w:r w:rsidR="009E691F">
        <w:t>:</w:t>
      </w:r>
      <w:r>
        <w:t xml:space="preserve"> </w:t>
      </w:r>
      <w:r w:rsidR="00C8672B">
        <w:t>……………………………………</w:t>
      </w:r>
      <w:r w:rsidR="00773426">
        <w:t>………………</w:t>
      </w:r>
    </w:p>
    <w:p w:rsidR="00CD3817" w:rsidRDefault="00CD3817" w:rsidP="009E691F">
      <w:pPr>
        <w:spacing w:after="290" w:line="240" w:lineRule="auto"/>
        <w:ind w:left="0" w:firstLine="0"/>
        <w:jc w:val="left"/>
      </w:pPr>
    </w:p>
    <w:p w:rsidR="00CD3817" w:rsidRDefault="0080234F">
      <w:pPr>
        <w:numPr>
          <w:ilvl w:val="0"/>
          <w:numId w:val="2"/>
        </w:numPr>
        <w:spacing w:after="98"/>
        <w:ind w:left="707" w:hanging="361"/>
      </w:pPr>
      <w:r>
        <w:t>Educational Qualification</w:t>
      </w:r>
      <w:r w:rsidR="00645029">
        <w:t xml:space="preserve">:   </w:t>
      </w:r>
    </w:p>
    <w:p w:rsidR="00CD3817" w:rsidRDefault="00645029">
      <w:pPr>
        <w:spacing w:after="26" w:line="240" w:lineRule="auto"/>
        <w:ind w:left="711" w:firstLine="0"/>
        <w:jc w:val="left"/>
      </w:pPr>
      <w:r>
        <w:t xml:space="preserve"> </w:t>
      </w:r>
    </w:p>
    <w:p w:rsidR="00CD3817" w:rsidRDefault="00645029">
      <w:pPr>
        <w:numPr>
          <w:ilvl w:val="0"/>
          <w:numId w:val="3"/>
        </w:numPr>
        <w:spacing w:after="47"/>
        <w:ind w:hanging="360"/>
      </w:pPr>
      <w:r>
        <w:t xml:space="preserve">G.C.E (O/L) : (Please attach the scanned  copies of certificates) </w:t>
      </w:r>
    </w:p>
    <w:tbl>
      <w:tblPr>
        <w:tblStyle w:val="TableGrid"/>
        <w:tblW w:w="8461" w:type="dxa"/>
        <w:tblInd w:w="1085" w:type="dxa"/>
        <w:tblCellMar>
          <w:left w:w="101" w:type="dxa"/>
          <w:right w:w="115" w:type="dxa"/>
        </w:tblCellMar>
        <w:tblLook w:val="04A0" w:firstRow="1" w:lastRow="0" w:firstColumn="1" w:lastColumn="0" w:noHBand="0" w:noVBand="1"/>
      </w:tblPr>
      <w:tblGrid>
        <w:gridCol w:w="505"/>
        <w:gridCol w:w="2891"/>
        <w:gridCol w:w="1204"/>
        <w:gridCol w:w="2172"/>
        <w:gridCol w:w="1689"/>
      </w:tblGrid>
      <w:tr w:rsidR="00CD3817">
        <w:trPr>
          <w:trHeight w:val="418"/>
        </w:trPr>
        <w:tc>
          <w:tcPr>
            <w:tcW w:w="494" w:type="dxa"/>
            <w:vMerge w:val="restart"/>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4101"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1</w:t>
            </w:r>
            <w:r>
              <w:rPr>
                <w:vertAlign w:val="superscript"/>
              </w:rPr>
              <w:t>st</w:t>
            </w:r>
            <w:r>
              <w:t xml:space="preserve"> Attempt </w:t>
            </w:r>
          </w:p>
        </w:tc>
        <w:tc>
          <w:tcPr>
            <w:tcW w:w="3866"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2</w:t>
            </w:r>
            <w:r>
              <w:rPr>
                <w:vertAlign w:val="superscript"/>
              </w:rPr>
              <w:t>nd</w:t>
            </w:r>
            <w:r>
              <w:t xml:space="preserve"> Attempt </w:t>
            </w:r>
          </w:p>
        </w:tc>
      </w:tr>
      <w:tr w:rsidR="00CD3817">
        <w:trPr>
          <w:trHeight w:val="413"/>
        </w:trPr>
        <w:tc>
          <w:tcPr>
            <w:tcW w:w="0" w:type="auto"/>
            <w:vMerge/>
            <w:tcBorders>
              <w:top w:val="nil"/>
              <w:left w:val="single" w:sz="4" w:space="0" w:color="000000"/>
              <w:bottom w:val="nil"/>
              <w:right w:val="single" w:sz="4" w:space="0" w:color="000000"/>
            </w:tcBorders>
          </w:tcPr>
          <w:p w:rsidR="00CD3817" w:rsidRDefault="00CD3817">
            <w:pPr>
              <w:spacing w:after="0" w:line="276" w:lineRule="auto"/>
              <w:ind w:left="0" w:firstLine="0"/>
              <w:jc w:val="left"/>
            </w:pPr>
          </w:p>
        </w:tc>
        <w:tc>
          <w:tcPr>
            <w:tcW w:w="4101"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3866"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r>
      <w:tr w:rsidR="00CD3817">
        <w:trPr>
          <w:trHeight w:val="418"/>
        </w:trPr>
        <w:tc>
          <w:tcPr>
            <w:tcW w:w="0" w:type="auto"/>
            <w:vMerge/>
            <w:tcBorders>
              <w:top w:val="nil"/>
              <w:left w:val="single" w:sz="4" w:space="0" w:color="000000"/>
              <w:bottom w:val="single" w:sz="4" w:space="0" w:color="000000"/>
              <w:right w:val="single" w:sz="4" w:space="0" w:color="000000"/>
            </w:tcBorders>
          </w:tcPr>
          <w:p w:rsidR="00CD3817" w:rsidRDefault="00CD3817">
            <w:pPr>
              <w:spacing w:after="0" w:line="276" w:lineRule="auto"/>
              <w:ind w:left="0" w:firstLine="0"/>
              <w:jc w:val="left"/>
            </w:pP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1.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2.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3.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4.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5.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6.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7.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8.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6"/>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9.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10.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bl>
    <w:p w:rsidR="00CD3817" w:rsidRDefault="00645029">
      <w:pPr>
        <w:spacing w:after="26" w:line="240" w:lineRule="auto"/>
        <w:ind w:left="1071" w:firstLine="0"/>
        <w:jc w:val="left"/>
      </w:pPr>
      <w:r>
        <w:t xml:space="preserve"> </w:t>
      </w:r>
    </w:p>
    <w:p w:rsidR="00CD3817" w:rsidRDefault="00645029">
      <w:pPr>
        <w:numPr>
          <w:ilvl w:val="0"/>
          <w:numId w:val="3"/>
        </w:numPr>
        <w:spacing w:after="70"/>
        <w:ind w:hanging="360"/>
      </w:pPr>
      <w:r>
        <w:t xml:space="preserve">G.C.E. (A/L): (Please attach the scanned copies of certificates) </w:t>
      </w:r>
    </w:p>
    <w:p w:rsidR="00CD3817" w:rsidRDefault="00645029">
      <w:pPr>
        <w:spacing w:after="9" w:line="276" w:lineRule="auto"/>
        <w:ind w:left="711" w:firstLine="0"/>
        <w:jc w:val="left"/>
      </w:pPr>
      <w:r>
        <w:t xml:space="preserve"> </w:t>
      </w:r>
    </w:p>
    <w:tbl>
      <w:tblPr>
        <w:tblStyle w:val="TableGrid"/>
        <w:tblW w:w="8461" w:type="dxa"/>
        <w:tblInd w:w="1085" w:type="dxa"/>
        <w:tblCellMar>
          <w:left w:w="101" w:type="dxa"/>
          <w:right w:w="115" w:type="dxa"/>
        </w:tblCellMar>
        <w:tblLook w:val="04A0" w:firstRow="1" w:lastRow="0" w:firstColumn="1" w:lastColumn="0" w:noHBand="0" w:noVBand="1"/>
      </w:tblPr>
      <w:tblGrid>
        <w:gridCol w:w="505"/>
        <w:gridCol w:w="1776"/>
        <w:gridCol w:w="837"/>
        <w:gridCol w:w="1718"/>
        <w:gridCol w:w="893"/>
        <w:gridCol w:w="1819"/>
        <w:gridCol w:w="913"/>
      </w:tblGrid>
      <w:tr w:rsidR="00CD3817">
        <w:trPr>
          <w:trHeight w:val="413"/>
        </w:trPr>
        <w:tc>
          <w:tcPr>
            <w:tcW w:w="504" w:type="dxa"/>
            <w:vMerge w:val="restart"/>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1</w:t>
            </w:r>
            <w:r>
              <w:rPr>
                <w:vertAlign w:val="superscript"/>
              </w:rPr>
              <w:t>st</w:t>
            </w:r>
            <w:r>
              <w:t xml:space="preserve"> Attempt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2</w:t>
            </w:r>
            <w:r>
              <w:rPr>
                <w:vertAlign w:val="superscript"/>
              </w:rPr>
              <w:t>nd</w:t>
            </w:r>
            <w:r>
              <w:t xml:space="preserve"> Attempt </w:t>
            </w:r>
          </w:p>
        </w:tc>
        <w:tc>
          <w:tcPr>
            <w:tcW w:w="2733"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3</w:t>
            </w:r>
            <w:r>
              <w:rPr>
                <w:vertAlign w:val="superscript"/>
              </w:rPr>
              <w:t>rd</w:t>
            </w:r>
            <w:r>
              <w:t xml:space="preserve"> Attempt </w:t>
            </w:r>
          </w:p>
        </w:tc>
      </w:tr>
      <w:tr w:rsidR="00CD3817">
        <w:trPr>
          <w:trHeight w:val="418"/>
        </w:trPr>
        <w:tc>
          <w:tcPr>
            <w:tcW w:w="0" w:type="auto"/>
            <w:vMerge/>
            <w:tcBorders>
              <w:top w:val="nil"/>
              <w:left w:val="single" w:sz="4" w:space="0" w:color="000000"/>
              <w:bottom w:val="nil"/>
              <w:right w:val="single" w:sz="4" w:space="0" w:color="000000"/>
            </w:tcBorders>
          </w:tcPr>
          <w:p w:rsidR="00CD3817" w:rsidRDefault="00CD3817">
            <w:pPr>
              <w:spacing w:after="0" w:line="276" w:lineRule="auto"/>
              <w:ind w:left="0" w:firstLine="0"/>
              <w:jc w:val="left"/>
            </w:pP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2733"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r>
      <w:tr w:rsidR="00CD3817">
        <w:trPr>
          <w:trHeight w:val="538"/>
        </w:trPr>
        <w:tc>
          <w:tcPr>
            <w:tcW w:w="0" w:type="auto"/>
            <w:vMerge/>
            <w:tcBorders>
              <w:top w:val="nil"/>
              <w:left w:val="single" w:sz="4" w:space="0" w:color="000000"/>
              <w:bottom w:val="single" w:sz="4" w:space="0" w:color="000000"/>
              <w:right w:val="single" w:sz="4" w:space="0" w:color="000000"/>
            </w:tcBorders>
          </w:tcPr>
          <w:p w:rsidR="00CD3817" w:rsidRDefault="00CD3817">
            <w:pPr>
              <w:spacing w:after="0" w:line="276" w:lineRule="auto"/>
              <w:ind w:left="0" w:firstLine="0"/>
              <w:jc w:val="left"/>
            </w:pP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10"/>
              <w:jc w:val="left"/>
            </w:pPr>
            <w:r>
              <w:t xml:space="preserve">Subjects passed: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1.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2.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3.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4.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bl>
    <w:p w:rsidR="00CD3817" w:rsidRDefault="00645029">
      <w:pPr>
        <w:spacing w:after="98" w:line="240" w:lineRule="auto"/>
        <w:ind w:left="346" w:firstLine="0"/>
        <w:jc w:val="left"/>
      </w:pPr>
      <w:r>
        <w:t xml:space="preserve"> </w:t>
      </w:r>
    </w:p>
    <w:p w:rsidR="007B4191" w:rsidRDefault="00645029" w:rsidP="007B4191">
      <w:pPr>
        <w:spacing w:after="99" w:line="240" w:lineRule="auto"/>
        <w:ind w:left="346" w:firstLine="0"/>
        <w:jc w:val="left"/>
      </w:pPr>
      <w:r>
        <w:t xml:space="preserve"> </w:t>
      </w:r>
    </w:p>
    <w:p w:rsidR="007B4191" w:rsidRDefault="007B4191">
      <w:pPr>
        <w:spacing w:after="160" w:line="259" w:lineRule="auto"/>
        <w:ind w:left="0" w:firstLine="0"/>
        <w:jc w:val="left"/>
      </w:pPr>
      <w:r>
        <w:br w:type="page"/>
      </w:r>
    </w:p>
    <w:p w:rsidR="00CD3817" w:rsidRDefault="00CD3817" w:rsidP="007B4191">
      <w:pPr>
        <w:spacing w:after="99" w:line="240" w:lineRule="auto"/>
        <w:ind w:left="346" w:firstLine="0"/>
        <w:jc w:val="left"/>
      </w:pPr>
    </w:p>
    <w:p w:rsidR="00CD3817" w:rsidRDefault="00645029">
      <w:pPr>
        <w:numPr>
          <w:ilvl w:val="0"/>
          <w:numId w:val="3"/>
        </w:numPr>
        <w:spacing w:after="289" w:line="276" w:lineRule="auto"/>
        <w:ind w:hanging="360"/>
      </w:pPr>
      <w:r>
        <w:t xml:space="preserve">University Education (Degrees, Diploma, </w:t>
      </w:r>
      <w:r w:rsidR="00B714C9">
        <w:t>etc.) :(</w:t>
      </w:r>
      <w:r>
        <w:rPr>
          <w:sz w:val="20"/>
        </w:rPr>
        <w:t xml:space="preserve">Please attach the scanned copies of certificates) </w:t>
      </w:r>
      <w:r>
        <w:t xml:space="preserve"> </w:t>
      </w:r>
    </w:p>
    <w:tbl>
      <w:tblPr>
        <w:tblStyle w:val="TableGrid"/>
        <w:tblW w:w="8658" w:type="dxa"/>
        <w:tblInd w:w="999" w:type="dxa"/>
        <w:tblCellMar>
          <w:top w:w="83" w:type="dxa"/>
          <w:left w:w="106" w:type="dxa"/>
          <w:right w:w="115" w:type="dxa"/>
        </w:tblCellMar>
        <w:tblLook w:val="04A0" w:firstRow="1" w:lastRow="0" w:firstColumn="1" w:lastColumn="0" w:noHBand="0" w:noVBand="1"/>
      </w:tblPr>
      <w:tblGrid>
        <w:gridCol w:w="1492"/>
        <w:gridCol w:w="1033"/>
        <w:gridCol w:w="1617"/>
        <w:gridCol w:w="1627"/>
        <w:gridCol w:w="1439"/>
        <w:gridCol w:w="1450"/>
      </w:tblGrid>
      <w:tr w:rsidR="00CD3817">
        <w:trPr>
          <w:trHeight w:val="1532"/>
        </w:trPr>
        <w:tc>
          <w:tcPr>
            <w:tcW w:w="1488" w:type="dxa"/>
            <w:tcBorders>
              <w:top w:val="single" w:sz="4" w:space="0" w:color="000000"/>
              <w:left w:val="single" w:sz="4" w:space="0" w:color="000000"/>
              <w:bottom w:val="single" w:sz="4" w:space="0" w:color="000000"/>
              <w:right w:val="single" w:sz="4" w:space="0" w:color="000000"/>
            </w:tcBorders>
          </w:tcPr>
          <w:p w:rsidR="00CD3817" w:rsidRDefault="00645029">
            <w:pPr>
              <w:spacing w:after="129" w:line="240" w:lineRule="auto"/>
              <w:ind w:left="0" w:firstLine="0"/>
              <w:jc w:val="left"/>
            </w:pPr>
            <w:r>
              <w:rPr>
                <w:b/>
                <w:sz w:val="24"/>
              </w:rPr>
              <w:t xml:space="preserve">University/ </w:t>
            </w:r>
            <w:r>
              <w:t xml:space="preserve"> </w:t>
            </w:r>
          </w:p>
          <w:p w:rsidR="00CD3817" w:rsidRDefault="00645029">
            <w:pPr>
              <w:spacing w:after="128" w:line="240" w:lineRule="auto"/>
              <w:ind w:left="0" w:firstLine="0"/>
              <w:jc w:val="left"/>
            </w:pPr>
            <w:r>
              <w:rPr>
                <w:b/>
                <w:sz w:val="24"/>
              </w:rPr>
              <w:t xml:space="preserve">Higher </w:t>
            </w:r>
            <w:r>
              <w:t xml:space="preserve"> </w:t>
            </w:r>
          </w:p>
          <w:p w:rsidR="00CD3817" w:rsidRDefault="00645029">
            <w:pPr>
              <w:spacing w:after="123" w:line="240" w:lineRule="auto"/>
              <w:ind w:left="0" w:firstLine="0"/>
              <w:jc w:val="left"/>
            </w:pPr>
            <w:r>
              <w:rPr>
                <w:b/>
                <w:sz w:val="24"/>
              </w:rPr>
              <w:t xml:space="preserve">Education </w:t>
            </w:r>
            <w:r>
              <w:t xml:space="preserve"> </w:t>
            </w:r>
          </w:p>
          <w:p w:rsidR="00CD3817" w:rsidRDefault="00645029">
            <w:pPr>
              <w:spacing w:after="0" w:line="276" w:lineRule="auto"/>
              <w:ind w:left="0" w:firstLine="0"/>
              <w:jc w:val="left"/>
            </w:pPr>
            <w:r>
              <w:rPr>
                <w:b/>
                <w:sz w:val="24"/>
              </w:rPr>
              <w:t xml:space="preserve">Institute  </w:t>
            </w:r>
            <w:r>
              <w:t xml:space="preserve"> </w:t>
            </w:r>
          </w:p>
        </w:tc>
        <w:tc>
          <w:tcPr>
            <w:tcW w:w="103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Period </w:t>
            </w:r>
            <w:r>
              <w:t xml:space="preserve"> </w:t>
            </w:r>
          </w:p>
        </w:tc>
        <w:tc>
          <w:tcPr>
            <w:tcW w:w="161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Course followed </w:t>
            </w:r>
            <w:r>
              <w:t xml:space="preserve"> </w:t>
            </w:r>
          </w:p>
        </w:tc>
        <w:tc>
          <w:tcPr>
            <w:tcW w:w="162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Subjects </w:t>
            </w:r>
            <w:r>
              <w:t xml:space="preserve"> </w:t>
            </w:r>
          </w:p>
        </w:tc>
        <w:tc>
          <w:tcPr>
            <w:tcW w:w="144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Class </w:t>
            </w:r>
            <w:r>
              <w:t xml:space="preserve"> </w:t>
            </w:r>
          </w:p>
        </w:tc>
        <w:tc>
          <w:tcPr>
            <w:tcW w:w="1451" w:type="dxa"/>
            <w:tcBorders>
              <w:top w:val="single" w:sz="4" w:space="0" w:color="000000"/>
              <w:left w:val="single" w:sz="4" w:space="0" w:color="000000"/>
              <w:bottom w:val="single" w:sz="4" w:space="0" w:color="000000"/>
              <w:right w:val="single" w:sz="4" w:space="0" w:color="000000"/>
            </w:tcBorders>
          </w:tcPr>
          <w:p w:rsidR="00CD3817" w:rsidRDefault="00645029">
            <w:pPr>
              <w:spacing w:after="129" w:line="240" w:lineRule="auto"/>
              <w:ind w:left="0" w:firstLine="0"/>
              <w:jc w:val="left"/>
            </w:pPr>
            <w:r>
              <w:rPr>
                <w:b/>
                <w:sz w:val="24"/>
              </w:rPr>
              <w:t xml:space="preserve">Effective </w:t>
            </w:r>
            <w:r>
              <w:t xml:space="preserve"> </w:t>
            </w:r>
          </w:p>
          <w:p w:rsidR="00CD3817" w:rsidRDefault="00645029">
            <w:pPr>
              <w:spacing w:after="0" w:line="276" w:lineRule="auto"/>
              <w:ind w:left="0" w:firstLine="0"/>
              <w:jc w:val="left"/>
            </w:pPr>
            <w:r>
              <w:rPr>
                <w:b/>
                <w:sz w:val="24"/>
              </w:rPr>
              <w:t xml:space="preserve">Date </w:t>
            </w:r>
            <w:r>
              <w:t xml:space="preserve"> </w:t>
            </w:r>
          </w:p>
        </w:tc>
      </w:tr>
      <w:tr w:rsidR="00CD3817">
        <w:trPr>
          <w:trHeight w:val="1824"/>
        </w:trPr>
        <w:tc>
          <w:tcPr>
            <w:tcW w:w="1488" w:type="dxa"/>
            <w:tcBorders>
              <w:top w:val="single" w:sz="4" w:space="0" w:color="000000"/>
              <w:left w:val="single" w:sz="4" w:space="0" w:color="000000"/>
              <w:bottom w:val="single" w:sz="4" w:space="0" w:color="000000"/>
              <w:right w:val="single" w:sz="4" w:space="0" w:color="000000"/>
            </w:tcBorders>
          </w:tcPr>
          <w:p w:rsidR="00CD3817" w:rsidRDefault="00645029">
            <w:pPr>
              <w:spacing w:after="74"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03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61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62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5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7B4191" w:rsidRDefault="007B4191" w:rsidP="007B4191">
      <w:pPr>
        <w:spacing w:after="70"/>
        <w:ind w:left="360" w:firstLine="0"/>
      </w:pPr>
    </w:p>
    <w:p w:rsidR="00CD3817" w:rsidRDefault="0081272E" w:rsidP="00704C2D">
      <w:pPr>
        <w:numPr>
          <w:ilvl w:val="0"/>
          <w:numId w:val="7"/>
        </w:numPr>
        <w:tabs>
          <w:tab w:val="left" w:pos="360"/>
        </w:tabs>
        <w:spacing w:after="70"/>
        <w:ind w:left="360"/>
      </w:pPr>
      <w:r>
        <w:rPr>
          <w:rFonts w:ascii="Times New Roman" w:eastAsia="Times New Roman" w:hAnsi="Times New Roman" w:cs="Times New Roman"/>
          <w:sz w:val="24"/>
        </w:rPr>
        <w:t>Professional Qualifications</w:t>
      </w:r>
      <w:r w:rsidR="00645029">
        <w:rPr>
          <w:rFonts w:ascii="Times New Roman" w:eastAsia="Times New Roman" w:hAnsi="Times New Roman" w:cs="Times New Roman"/>
          <w:sz w:val="24"/>
        </w:rPr>
        <w:t xml:space="preserve">:   </w:t>
      </w:r>
      <w:r w:rsidR="00645029">
        <w:t xml:space="preserve">(Please attach the scanned copies of certificates)  </w:t>
      </w:r>
    </w:p>
    <w:tbl>
      <w:tblPr>
        <w:tblStyle w:val="TableGrid"/>
        <w:tblW w:w="8953" w:type="dxa"/>
        <w:tblInd w:w="704" w:type="dxa"/>
        <w:tblCellMar>
          <w:top w:w="80" w:type="dxa"/>
          <w:left w:w="106" w:type="dxa"/>
          <w:right w:w="115" w:type="dxa"/>
        </w:tblCellMar>
        <w:tblLook w:val="04A0" w:firstRow="1" w:lastRow="0" w:firstColumn="1" w:lastColumn="0" w:noHBand="0" w:noVBand="1"/>
      </w:tblPr>
      <w:tblGrid>
        <w:gridCol w:w="3119"/>
        <w:gridCol w:w="4394"/>
        <w:gridCol w:w="1440"/>
      </w:tblGrid>
      <w:tr w:rsidR="00CD3817" w:rsidTr="00872619">
        <w:trPr>
          <w:trHeight w:val="485"/>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Institute &amp; Address</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Professional experience &amp; qualifications</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Year</w:t>
            </w:r>
          </w:p>
        </w:tc>
      </w:tr>
      <w:tr w:rsidR="00CD3817" w:rsidTr="00872619">
        <w:trPr>
          <w:trHeight w:val="432"/>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rsidTr="00872619">
        <w:trPr>
          <w:trHeight w:val="437"/>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rsidTr="00872619">
        <w:trPr>
          <w:trHeight w:val="432"/>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CD3817" w:rsidRDefault="00645029">
      <w:pPr>
        <w:spacing w:after="68" w:line="240" w:lineRule="auto"/>
        <w:ind w:left="721" w:firstLine="0"/>
        <w:jc w:val="left"/>
      </w:pPr>
      <w:r>
        <w:rPr>
          <w:rFonts w:ascii="Times New Roman" w:eastAsia="Times New Roman" w:hAnsi="Times New Roman" w:cs="Times New Roman"/>
          <w:sz w:val="24"/>
        </w:rPr>
        <w:t xml:space="preserve"> </w:t>
      </w:r>
      <w:r>
        <w:t xml:space="preserve"> </w:t>
      </w:r>
    </w:p>
    <w:p w:rsidR="00CD3817" w:rsidRDefault="00645029" w:rsidP="00704C2D">
      <w:pPr>
        <w:numPr>
          <w:ilvl w:val="0"/>
          <w:numId w:val="7"/>
        </w:numPr>
        <w:tabs>
          <w:tab w:val="left" w:pos="360"/>
        </w:tabs>
        <w:spacing w:after="300"/>
        <w:ind w:left="360"/>
      </w:pPr>
      <w:r>
        <w:t xml:space="preserve">Highest Examination passed in Sinhala/English /Tamil :   </w:t>
      </w:r>
    </w:p>
    <w:p w:rsidR="00CD3817" w:rsidRDefault="00D66981">
      <w:pPr>
        <w:spacing w:after="295"/>
        <w:ind w:left="356"/>
      </w:pPr>
      <w:r>
        <w:t>Sinhala: .........................................................................................................................................................................</w:t>
      </w:r>
    </w:p>
    <w:p w:rsidR="00CD3817" w:rsidRDefault="007B4191">
      <w:pPr>
        <w:spacing w:after="295"/>
        <w:ind w:left="356"/>
      </w:pPr>
      <w:r>
        <w:t>English</w:t>
      </w:r>
      <w:r w:rsidR="00645029">
        <w:t>: ................................................................................................................................................</w:t>
      </w:r>
      <w:r w:rsidR="000B6ADA">
        <w:t>........................</w:t>
      </w:r>
    </w:p>
    <w:p w:rsidR="00CD3817" w:rsidRDefault="00D66981">
      <w:pPr>
        <w:spacing w:after="296" w:line="240" w:lineRule="auto"/>
        <w:ind w:left="0" w:firstLine="0"/>
        <w:jc w:val="center"/>
      </w:pPr>
      <w:r>
        <w:t>Tamil:</w:t>
      </w:r>
      <w:r w:rsidR="00645029">
        <w:t xml:space="preserve"> ………………………………………………………</w:t>
      </w:r>
      <w:r w:rsidR="007B4191">
        <w:t>……………………………………………………………………</w:t>
      </w:r>
    </w:p>
    <w:p w:rsidR="00CD3817" w:rsidRDefault="00A86327" w:rsidP="00704C2D">
      <w:pPr>
        <w:numPr>
          <w:ilvl w:val="0"/>
          <w:numId w:val="7"/>
        </w:numPr>
        <w:tabs>
          <w:tab w:val="left" w:pos="360"/>
        </w:tabs>
        <w:ind w:left="360"/>
      </w:pPr>
      <w:r>
        <w:t>Previous experience</w:t>
      </w:r>
      <w:r w:rsidR="00645029">
        <w:t xml:space="preserve">: (Please attach the scanned copies of service certificates)  </w:t>
      </w:r>
    </w:p>
    <w:tbl>
      <w:tblPr>
        <w:tblStyle w:val="TableGrid"/>
        <w:tblW w:w="9037" w:type="dxa"/>
        <w:tblInd w:w="620" w:type="dxa"/>
        <w:tblCellMar>
          <w:top w:w="83" w:type="dxa"/>
          <w:left w:w="106" w:type="dxa"/>
          <w:right w:w="115" w:type="dxa"/>
        </w:tblCellMar>
        <w:tblLook w:val="04A0" w:firstRow="1" w:lastRow="0" w:firstColumn="1" w:lastColumn="0" w:noHBand="0" w:noVBand="1"/>
      </w:tblPr>
      <w:tblGrid>
        <w:gridCol w:w="3164"/>
        <w:gridCol w:w="2905"/>
        <w:gridCol w:w="2968"/>
      </w:tblGrid>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b/>
                <w:sz w:val="24"/>
              </w:rPr>
              <w:t xml:space="preserve">Institution/Department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b/>
                <w:sz w:val="24"/>
              </w:rPr>
              <w:t xml:space="preserve">Post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b/>
                <w:sz w:val="24"/>
              </w:rPr>
              <w:t xml:space="preserve">Duration </w:t>
            </w:r>
            <w:r>
              <w:t xml:space="preserve"> </w:t>
            </w:r>
          </w:p>
        </w:tc>
      </w:tr>
      <w:tr w:rsidR="00CD3817">
        <w:trPr>
          <w:trHeight w:val="432"/>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2"/>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CD3817" w:rsidRDefault="00645029">
      <w:pPr>
        <w:spacing w:after="0" w:line="240" w:lineRule="auto"/>
        <w:ind w:left="360" w:firstLine="0"/>
        <w:jc w:val="left"/>
        <w:rPr>
          <w:rFonts w:ascii="Calibri" w:eastAsia="Calibri" w:hAnsi="Calibri" w:cs="Calibri"/>
        </w:rPr>
      </w:pPr>
      <w:r>
        <w:t xml:space="preserve"> </w:t>
      </w:r>
      <w:r>
        <w:rPr>
          <w:rFonts w:ascii="Calibri" w:eastAsia="Calibri" w:hAnsi="Calibri" w:cs="Calibri"/>
        </w:rPr>
        <w:t xml:space="preserve"> </w:t>
      </w:r>
      <w:r>
        <w:rPr>
          <w:rFonts w:ascii="Calibri" w:eastAsia="Calibri" w:hAnsi="Calibri" w:cs="Calibri"/>
        </w:rPr>
        <w:tab/>
        <w:t xml:space="preserve"> </w:t>
      </w:r>
    </w:p>
    <w:p w:rsidR="00847D04" w:rsidRDefault="00847D04">
      <w:pPr>
        <w:spacing w:after="0" w:line="240" w:lineRule="auto"/>
        <w:ind w:left="360" w:firstLine="0"/>
        <w:jc w:val="left"/>
      </w:pPr>
    </w:p>
    <w:p w:rsidR="00197561" w:rsidRDefault="00197561">
      <w:pPr>
        <w:spacing w:after="0" w:line="240" w:lineRule="auto"/>
        <w:ind w:left="360" w:firstLine="0"/>
        <w:jc w:val="left"/>
      </w:pPr>
    </w:p>
    <w:p w:rsidR="00197561" w:rsidRDefault="00197561">
      <w:pPr>
        <w:spacing w:after="0" w:line="240" w:lineRule="auto"/>
        <w:ind w:left="360" w:firstLine="0"/>
        <w:jc w:val="left"/>
      </w:pPr>
    </w:p>
    <w:p w:rsidR="00CD3817" w:rsidRDefault="00645029" w:rsidP="00D97B8E">
      <w:pPr>
        <w:numPr>
          <w:ilvl w:val="0"/>
          <w:numId w:val="7"/>
        </w:numPr>
        <w:tabs>
          <w:tab w:val="left" w:pos="810"/>
        </w:tabs>
        <w:spacing w:after="55"/>
        <w:ind w:left="450"/>
      </w:pPr>
      <w:r>
        <w:lastRenderedPageBreak/>
        <w:t xml:space="preserve">Present Occupation : (If applicable)  </w:t>
      </w:r>
    </w:p>
    <w:p w:rsidR="00CD3817" w:rsidRDefault="007B4191" w:rsidP="0081272E">
      <w:pPr>
        <w:numPr>
          <w:ilvl w:val="1"/>
          <w:numId w:val="7"/>
        </w:numPr>
        <w:ind w:left="1062"/>
        <w:jc w:val="left"/>
      </w:pPr>
      <w:r>
        <w:t>01.</w:t>
      </w:r>
      <w:r w:rsidR="00D66981">
        <w:t xml:space="preserve">Post: </w:t>
      </w:r>
      <w:r w:rsidR="00645029">
        <w:t xml:space="preserve">……………………………………………………………………………………………………….  </w:t>
      </w:r>
    </w:p>
    <w:p w:rsidR="00CD3817" w:rsidRDefault="00645029" w:rsidP="007B4191">
      <w:pPr>
        <w:spacing w:after="0" w:line="355" w:lineRule="auto"/>
        <w:ind w:left="1123" w:hanging="14"/>
        <w:jc w:val="left"/>
      </w:pPr>
      <w:r>
        <w:t>02. Dat</w:t>
      </w:r>
      <w:r w:rsidR="00D66981">
        <w:t>e of appointment to such post</w:t>
      </w:r>
      <w:r w:rsidR="007B4191">
        <w:t>:</w:t>
      </w:r>
      <w:r w:rsidR="00D66981">
        <w:t xml:space="preserve"> </w:t>
      </w:r>
      <w:r>
        <w:t>……………………………………………………………………...  03. Whethe</w:t>
      </w:r>
      <w:r w:rsidR="00D66981">
        <w:t>r confirmed in the present post</w:t>
      </w:r>
      <w:r>
        <w:t>: …………………………………………………………</w:t>
      </w:r>
      <w:r w:rsidR="00D66981">
        <w:t>….</w:t>
      </w:r>
      <w:r>
        <w:t xml:space="preserve">  </w:t>
      </w:r>
    </w:p>
    <w:p w:rsidR="00CD3817" w:rsidRDefault="00D66981" w:rsidP="007B4191">
      <w:pPr>
        <w:numPr>
          <w:ilvl w:val="2"/>
          <w:numId w:val="5"/>
        </w:numPr>
        <w:ind w:hanging="336"/>
        <w:jc w:val="left"/>
      </w:pPr>
      <w:r>
        <w:t>Place of Work</w:t>
      </w:r>
      <w:r w:rsidR="00645029">
        <w:t>: ………………………………………………………………………………………………</w:t>
      </w:r>
      <w:r>
        <w:t>….</w:t>
      </w:r>
      <w:r w:rsidR="00645029">
        <w:t xml:space="preserve">  </w:t>
      </w:r>
    </w:p>
    <w:p w:rsidR="00CD3817" w:rsidRDefault="00D66981" w:rsidP="007B4191">
      <w:pPr>
        <w:numPr>
          <w:ilvl w:val="2"/>
          <w:numId w:val="5"/>
        </w:numPr>
        <w:ind w:hanging="336"/>
        <w:jc w:val="left"/>
      </w:pPr>
      <w:r>
        <w:t>Salary Scale of the Post</w:t>
      </w:r>
      <w:r w:rsidR="00645029">
        <w:t>: …………………………………………………………………………………</w:t>
      </w:r>
      <w:r>
        <w:t>….</w:t>
      </w:r>
      <w:r w:rsidR="00645029">
        <w:t xml:space="preserve">  </w:t>
      </w:r>
    </w:p>
    <w:p w:rsidR="00CD3817" w:rsidRDefault="00645029" w:rsidP="007B4191">
      <w:pPr>
        <w:numPr>
          <w:ilvl w:val="2"/>
          <w:numId w:val="5"/>
        </w:numPr>
        <w:ind w:hanging="336"/>
        <w:jc w:val="left"/>
      </w:pPr>
      <w:r>
        <w:t xml:space="preserve">Present Salary: (a) Basic: …………………………………………………………………………………….  </w:t>
      </w:r>
    </w:p>
    <w:p w:rsidR="00CD3817" w:rsidRDefault="00645029" w:rsidP="00A86327">
      <w:pPr>
        <w:tabs>
          <w:tab w:val="center" w:pos="1081"/>
          <w:tab w:val="center" w:pos="1441"/>
          <w:tab w:val="center" w:pos="2161"/>
          <w:tab w:val="center" w:pos="6088"/>
        </w:tabs>
        <w:ind w:left="0" w:firstLine="0"/>
        <w:jc w:val="left"/>
      </w:pPr>
      <w:r>
        <w:rPr>
          <w:rFonts w:ascii="Calibri" w:eastAsia="Calibri" w:hAnsi="Calibri" w:cs="Calibri"/>
        </w:rPr>
        <w:t xml:space="preserve"> </w:t>
      </w:r>
      <w:r>
        <w:rPr>
          <w:rFonts w:ascii="Calibri" w:eastAsia="Calibri" w:hAnsi="Calibri" w:cs="Calibri"/>
        </w:rPr>
        <w:tab/>
      </w:r>
      <w:r>
        <w:t xml:space="preserve">  </w:t>
      </w:r>
      <w:r>
        <w:tab/>
        <w:t xml:space="preserve">  </w:t>
      </w:r>
      <w:r>
        <w:tab/>
        <w:t xml:space="preserve">  </w:t>
      </w:r>
      <w:r>
        <w:tab/>
        <w:t xml:space="preserve"> (b) Allowances: …………………………………………………………………………….  </w:t>
      </w:r>
    </w:p>
    <w:p w:rsidR="00CD3817" w:rsidRDefault="00645029" w:rsidP="0081272E">
      <w:pPr>
        <w:numPr>
          <w:ilvl w:val="1"/>
          <w:numId w:val="7"/>
        </w:numPr>
        <w:spacing w:after="349"/>
        <w:ind w:left="1062"/>
      </w:pPr>
      <w:r>
        <w:t xml:space="preserve">Previous appointments including those under training, if any, with dates:    </w:t>
      </w:r>
    </w:p>
    <w:tbl>
      <w:tblPr>
        <w:tblStyle w:val="TableGrid"/>
        <w:tblW w:w="9201" w:type="dxa"/>
        <w:tblInd w:w="456" w:type="dxa"/>
        <w:tblCellMar>
          <w:left w:w="115" w:type="dxa"/>
          <w:right w:w="115" w:type="dxa"/>
        </w:tblCellMar>
        <w:tblLook w:val="04A0" w:firstRow="1" w:lastRow="0" w:firstColumn="1" w:lastColumn="0" w:noHBand="0" w:noVBand="1"/>
      </w:tblPr>
      <w:tblGrid>
        <w:gridCol w:w="2974"/>
        <w:gridCol w:w="1349"/>
        <w:gridCol w:w="2439"/>
        <w:gridCol w:w="2439"/>
      </w:tblGrid>
      <w:tr w:rsidR="00CD3817">
        <w:trPr>
          <w:trHeight w:val="409"/>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rFonts w:ascii="Times New Roman" w:eastAsia="Times New Roman" w:hAnsi="Times New Roman" w:cs="Times New Roman"/>
                <w:b/>
                <w:sz w:val="24"/>
              </w:rPr>
              <w:t xml:space="preserve">Institution/Department </w:t>
            </w: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rFonts w:ascii="Times New Roman" w:eastAsia="Times New Roman" w:hAnsi="Times New Roman" w:cs="Times New Roman"/>
                <w:b/>
                <w:sz w:val="24"/>
              </w:rPr>
              <w:t xml:space="preserve">Post </w:t>
            </w: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b/>
              </w:rPr>
              <w:t xml:space="preserve">Salary Scale </w:t>
            </w: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b/>
              </w:rPr>
              <w:t xml:space="preserve">Period (From – To) </w:t>
            </w:r>
            <w:r>
              <w:t xml:space="preserve"> </w:t>
            </w:r>
          </w:p>
        </w:tc>
      </w:tr>
      <w:tr w:rsidR="00CD3817">
        <w:trPr>
          <w:trHeight w:val="408"/>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r w:rsidR="00CD3817">
        <w:trPr>
          <w:trHeight w:val="403"/>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r w:rsidR="00CD3817">
        <w:trPr>
          <w:trHeight w:val="413"/>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bl>
    <w:p w:rsidR="00CD3817" w:rsidRDefault="00645029" w:rsidP="00A86327">
      <w:pPr>
        <w:numPr>
          <w:ilvl w:val="0"/>
          <w:numId w:val="7"/>
        </w:numPr>
        <w:tabs>
          <w:tab w:val="left" w:pos="630"/>
        </w:tabs>
        <w:spacing w:before="240" w:after="193" w:line="240" w:lineRule="auto"/>
        <w:ind w:left="270"/>
      </w:pPr>
      <w:r>
        <w:rPr>
          <w:rFonts w:ascii="Calibri" w:eastAsia="Calibri" w:hAnsi="Calibri" w:cs="Calibri"/>
        </w:rPr>
        <w:t xml:space="preserve">Any other Particulars (If not enough this row, </w:t>
      </w:r>
      <w:r w:rsidR="00D97B8E">
        <w:rPr>
          <w:rFonts w:ascii="Calibri" w:eastAsia="Calibri" w:hAnsi="Calibri" w:cs="Calibri"/>
        </w:rPr>
        <w:t>please</w:t>
      </w:r>
      <w:r>
        <w:rPr>
          <w:rFonts w:ascii="Calibri" w:eastAsia="Calibri" w:hAnsi="Calibri" w:cs="Calibri"/>
        </w:rPr>
        <w:t xml:space="preserve"> annex an attachment herewith) </w:t>
      </w:r>
      <w:r>
        <w:t xml:space="preserve"> </w:t>
      </w:r>
    </w:p>
    <w:p w:rsidR="00CD3817" w:rsidRDefault="00645029" w:rsidP="00A86327">
      <w:pPr>
        <w:spacing w:after="0" w:line="398" w:lineRule="auto"/>
        <w:ind w:left="716" w:right="-3"/>
        <w:jc w:val="left"/>
      </w:pPr>
      <w:r>
        <w:rPr>
          <w:rFonts w:ascii="Calibri" w:eastAsia="Calibri" w:hAnsi="Calibri" w:cs="Calibri"/>
        </w:rPr>
        <w:t xml:space="preserve">………………………………………………………………………………………………………………………………………………………………………………………………………………………………………………………………………………………………………………………………………………………………………………………………………………………………………………………… </w:t>
      </w:r>
    </w:p>
    <w:p w:rsidR="00CD3817" w:rsidRDefault="00645029" w:rsidP="00704C2D">
      <w:pPr>
        <w:numPr>
          <w:ilvl w:val="0"/>
          <w:numId w:val="7"/>
        </w:numPr>
        <w:tabs>
          <w:tab w:val="left" w:pos="360"/>
        </w:tabs>
        <w:ind w:left="270"/>
      </w:pPr>
      <w:r>
        <w:t xml:space="preserve">Name and address of two referees (Non Relatives) </w:t>
      </w:r>
    </w:p>
    <w:p w:rsidR="00CD3817" w:rsidRDefault="00645029">
      <w:pPr>
        <w:tabs>
          <w:tab w:val="center" w:pos="1441"/>
          <w:tab w:val="center" w:pos="2161"/>
          <w:tab w:val="center" w:pos="2881"/>
          <w:tab w:val="center" w:pos="3602"/>
          <w:tab w:val="center" w:pos="4322"/>
          <w:tab w:val="center" w:pos="5042"/>
          <w:tab w:val="center" w:pos="5762"/>
          <w:tab w:val="center" w:pos="6868"/>
        </w:tabs>
        <w:ind w:left="0" w:firstLine="0"/>
        <w:jc w:val="left"/>
      </w:pPr>
      <w:r>
        <w:t xml:space="preserve">        </w:t>
      </w:r>
      <w:r w:rsidR="00D877E0">
        <w:t xml:space="preserve">Name </w:t>
      </w:r>
      <w:r w:rsidR="00D877E0">
        <w:tab/>
      </w:r>
      <w:r>
        <w:t xml:space="preserve"> </w:t>
      </w:r>
      <w:r>
        <w:tab/>
        <w:t xml:space="preserve"> </w:t>
      </w:r>
      <w:r>
        <w:tab/>
        <w:t xml:space="preserve"> </w:t>
      </w:r>
      <w:r>
        <w:tab/>
        <w:t xml:space="preserve"> </w:t>
      </w:r>
      <w:r>
        <w:tab/>
        <w:t xml:space="preserve"> </w:t>
      </w:r>
      <w:r>
        <w:tab/>
        <w:t xml:space="preserve"> </w:t>
      </w:r>
      <w:r>
        <w:tab/>
        <w:t xml:space="preserve"> </w:t>
      </w:r>
      <w:r>
        <w:tab/>
        <w:t xml:space="preserve">Address </w:t>
      </w:r>
    </w:p>
    <w:p w:rsidR="00CD3817" w:rsidRDefault="00645029" w:rsidP="00A86327">
      <w:pPr>
        <w:numPr>
          <w:ilvl w:val="0"/>
          <w:numId w:val="6"/>
        </w:numPr>
        <w:ind w:hanging="212"/>
      </w:pPr>
      <w:r>
        <w:t xml:space="preserve">………………………………………………  </w:t>
      </w:r>
      <w:r>
        <w:tab/>
        <w:t xml:space="preserve"> </w:t>
      </w:r>
      <w:r>
        <w:tab/>
        <w:t xml:space="preserve"> </w:t>
      </w:r>
      <w:r>
        <w:tab/>
      </w:r>
      <w:r w:rsidR="007B4191">
        <w:t xml:space="preserve">           </w:t>
      </w:r>
      <w:r>
        <w:t xml:space="preserve">………………………………………………… </w:t>
      </w:r>
    </w:p>
    <w:p w:rsidR="00CD3817" w:rsidRDefault="00D66981">
      <w:pPr>
        <w:tabs>
          <w:tab w:val="center" w:pos="3602"/>
          <w:tab w:val="center" w:pos="4322"/>
          <w:tab w:val="center" w:pos="5042"/>
          <w:tab w:val="right" w:pos="9548"/>
        </w:tabs>
        <w:ind w:left="0" w:firstLine="0"/>
        <w:jc w:val="left"/>
      </w:pPr>
      <w:r>
        <w:t>TP No</w:t>
      </w:r>
      <w:r w:rsidR="00645029">
        <w:t>: …………………………………</w:t>
      </w:r>
      <w:r>
        <w:t>…….</w:t>
      </w:r>
      <w:r w:rsidR="007B4191">
        <w:tab/>
        <w:t xml:space="preserve"> </w:t>
      </w:r>
      <w:r w:rsidR="007B4191">
        <w:tab/>
        <w:t xml:space="preserve"> </w:t>
      </w:r>
      <w:r w:rsidR="007B4191">
        <w:tab/>
        <w:t xml:space="preserve">                         …………………………………………………</w:t>
      </w:r>
    </w:p>
    <w:p w:rsidR="00A86327" w:rsidRDefault="00A86327">
      <w:pPr>
        <w:tabs>
          <w:tab w:val="center" w:pos="3602"/>
          <w:tab w:val="center" w:pos="4322"/>
          <w:tab w:val="center" w:pos="5042"/>
          <w:tab w:val="right" w:pos="9548"/>
        </w:tabs>
        <w:ind w:left="0" w:firstLine="0"/>
        <w:jc w:val="left"/>
      </w:pPr>
      <w:r>
        <w:t>E.mail: ……………………………………….</w:t>
      </w:r>
      <w:r>
        <w:tab/>
      </w:r>
      <w:r>
        <w:tab/>
      </w:r>
      <w:r>
        <w:tab/>
        <w:t xml:space="preserve">                          …………………………………………………</w:t>
      </w:r>
    </w:p>
    <w:p w:rsidR="007B4191" w:rsidRDefault="007B4191">
      <w:pPr>
        <w:tabs>
          <w:tab w:val="center" w:pos="721"/>
          <w:tab w:val="center" w:pos="1441"/>
          <w:tab w:val="center" w:pos="2161"/>
          <w:tab w:val="center" w:pos="2881"/>
          <w:tab w:val="center" w:pos="3602"/>
          <w:tab w:val="center" w:pos="4322"/>
          <w:tab w:val="center" w:pos="5042"/>
          <w:tab w:val="right" w:pos="9548"/>
        </w:tabs>
        <w:ind w:left="0" w:firstLine="0"/>
        <w:jc w:val="left"/>
      </w:pPr>
    </w:p>
    <w:p w:rsidR="00CD3817" w:rsidRDefault="007B4191">
      <w:pPr>
        <w:numPr>
          <w:ilvl w:val="0"/>
          <w:numId w:val="6"/>
        </w:numPr>
        <w:ind w:hanging="212"/>
      </w:pPr>
      <w:r>
        <w:t xml:space="preserve">……………………………………………… </w:t>
      </w:r>
      <w:r>
        <w:tab/>
        <w:t xml:space="preserve"> </w:t>
      </w:r>
      <w:r>
        <w:tab/>
        <w:t xml:space="preserve">               </w:t>
      </w:r>
      <w:r w:rsidR="00A86327">
        <w:t xml:space="preserve">           ………………………………………………….</w:t>
      </w:r>
    </w:p>
    <w:p w:rsidR="00A86327" w:rsidRDefault="00645029" w:rsidP="00A86327">
      <w:pPr>
        <w:tabs>
          <w:tab w:val="center" w:pos="3602"/>
          <w:tab w:val="center" w:pos="4322"/>
          <w:tab w:val="center" w:pos="5042"/>
          <w:tab w:val="right" w:pos="9548"/>
        </w:tabs>
        <w:ind w:left="0" w:firstLine="0"/>
        <w:jc w:val="left"/>
      </w:pPr>
      <w:r>
        <w:t>TP No: …………………………………</w:t>
      </w:r>
      <w:r w:rsidR="00D66981">
        <w:t>…….</w:t>
      </w:r>
      <w:r w:rsidR="00A86327">
        <w:tab/>
        <w:t xml:space="preserve"> </w:t>
      </w:r>
      <w:r w:rsidR="00A86327">
        <w:tab/>
        <w:t xml:space="preserve"> </w:t>
      </w:r>
      <w:r w:rsidR="00A86327">
        <w:tab/>
        <w:t xml:space="preserve">                          …………………………………………………..</w:t>
      </w:r>
    </w:p>
    <w:p w:rsidR="00A86327" w:rsidRDefault="00A86327" w:rsidP="00A86327">
      <w:pPr>
        <w:tabs>
          <w:tab w:val="center" w:pos="3602"/>
          <w:tab w:val="center" w:pos="4322"/>
          <w:tab w:val="center" w:pos="5042"/>
          <w:tab w:val="right" w:pos="9548"/>
        </w:tabs>
        <w:ind w:left="0" w:firstLine="0"/>
        <w:jc w:val="left"/>
      </w:pPr>
      <w:r>
        <w:t>E.mail: ……………………………………….</w:t>
      </w:r>
      <w:r>
        <w:tab/>
      </w:r>
      <w:r>
        <w:tab/>
      </w:r>
      <w:r>
        <w:tab/>
        <w:t xml:space="preserve">                          …………………………………………………</w:t>
      </w:r>
    </w:p>
    <w:p w:rsidR="00197561" w:rsidRDefault="00197561" w:rsidP="00A86327">
      <w:pPr>
        <w:tabs>
          <w:tab w:val="center" w:pos="3602"/>
          <w:tab w:val="center" w:pos="4322"/>
          <w:tab w:val="center" w:pos="5042"/>
          <w:tab w:val="right" w:pos="9548"/>
        </w:tabs>
        <w:ind w:left="0" w:firstLine="0"/>
        <w:jc w:val="left"/>
      </w:pPr>
    </w:p>
    <w:p w:rsidR="00CD3817" w:rsidRDefault="00645029" w:rsidP="00197561">
      <w:pPr>
        <w:spacing w:after="0" w:line="240" w:lineRule="auto"/>
        <w:ind w:left="0" w:firstLine="0"/>
        <w:jc w:val="left"/>
      </w:pPr>
      <w:r>
        <w:t xml:space="preserve"> </w:t>
      </w:r>
      <w:r w:rsidR="00704C2D">
        <w:rPr>
          <w:b/>
        </w:rPr>
        <w:t>22</w:t>
      </w:r>
      <w:r>
        <w:rPr>
          <w:b/>
        </w:rPr>
        <w:t xml:space="preserve">. Declaration of Applicants: </w:t>
      </w:r>
      <w:r>
        <w:t xml:space="preserve"> </w:t>
      </w:r>
    </w:p>
    <w:p w:rsidR="00CD3817" w:rsidRDefault="00645029" w:rsidP="00A86327">
      <w:pPr>
        <w:spacing w:after="0" w:line="352" w:lineRule="auto"/>
        <w:ind w:left="0" w:firstLine="0"/>
      </w:pPr>
      <w:r>
        <w:t xml:space="preserve">I certify that all particulars stated by me in this application are true and correct, I am aware that if any particulars are found to be false or inaccurate prior to my selection, my application will be rejected and that if particulars are found to be false or inaccurate after my selection, I will be dismissed from service without any compensation.  </w:t>
      </w:r>
    </w:p>
    <w:p w:rsidR="0053486F" w:rsidRDefault="00645029" w:rsidP="00440E7E">
      <w:pPr>
        <w:spacing w:line="372" w:lineRule="auto"/>
        <w:rPr>
          <w:rFonts w:ascii="Calibri" w:eastAsia="Calibri" w:hAnsi="Calibri" w:cs="Calibri"/>
        </w:rPr>
      </w:pPr>
      <w:r>
        <w:rPr>
          <w:rFonts w:ascii="Calibri" w:eastAsia="Calibri" w:hAnsi="Calibri" w:cs="Calibri"/>
        </w:rPr>
        <w:t xml:space="preserve"> </w:t>
      </w:r>
      <w:r>
        <w:t xml:space="preserve">………………………….              </w:t>
      </w:r>
      <w:r w:rsidR="0053486F">
        <w:tab/>
      </w:r>
      <w:r w:rsidR="0053486F">
        <w:tab/>
      </w:r>
      <w:r w:rsidR="0053486F">
        <w:tab/>
      </w:r>
      <w:r w:rsidR="0053486F">
        <w:tab/>
      </w:r>
      <w:r w:rsidR="000B6ADA">
        <w:tab/>
      </w:r>
      <w:r>
        <w:t xml:space="preserve">……………………………………  </w:t>
      </w:r>
      <w:r>
        <w:rPr>
          <w:rFonts w:ascii="Calibri" w:eastAsia="Calibri" w:hAnsi="Calibri" w:cs="Calibri"/>
        </w:rPr>
        <w:t xml:space="preserve"> </w:t>
      </w:r>
    </w:p>
    <w:p w:rsidR="00CD3817" w:rsidRDefault="00645029" w:rsidP="0053486F">
      <w:pPr>
        <w:spacing w:line="372" w:lineRule="auto"/>
        <w:ind w:firstLine="331"/>
      </w:pPr>
      <w:r>
        <w:t xml:space="preserve">Date                  </w:t>
      </w:r>
      <w:r w:rsidR="0053486F">
        <w:tab/>
      </w:r>
      <w:r w:rsidR="0053486F">
        <w:tab/>
      </w:r>
      <w:r w:rsidR="0053486F">
        <w:tab/>
      </w:r>
      <w:r w:rsidR="0053486F">
        <w:tab/>
      </w:r>
      <w:r w:rsidR="0053486F">
        <w:tab/>
      </w:r>
      <w:r w:rsidR="000B6ADA">
        <w:tab/>
      </w:r>
      <w:r w:rsidR="0053486F">
        <w:t xml:space="preserve">  </w:t>
      </w:r>
      <w:r>
        <w:t xml:space="preserve">Signature of Applicant  </w:t>
      </w:r>
    </w:p>
    <w:p w:rsidR="00CD3817" w:rsidRDefault="00645029">
      <w:pPr>
        <w:pBdr>
          <w:top w:val="single" w:sz="6" w:space="0" w:color="000000"/>
          <w:left w:val="single" w:sz="6" w:space="0" w:color="000000"/>
          <w:bottom w:val="single" w:sz="6" w:space="0" w:color="000000"/>
          <w:right w:val="single" w:sz="6" w:space="0" w:color="000000"/>
        </w:pBdr>
        <w:shd w:val="clear" w:color="auto" w:fill="BFBFBF"/>
        <w:spacing w:after="76" w:line="283" w:lineRule="auto"/>
        <w:ind w:left="326" w:right="266" w:firstLine="0"/>
        <w:jc w:val="left"/>
      </w:pPr>
      <w:r>
        <w:rPr>
          <w:rFonts w:ascii="Calibri" w:eastAsia="Calibri" w:hAnsi="Calibri" w:cs="Calibri"/>
          <w:b/>
        </w:rPr>
        <w:lastRenderedPageBreak/>
        <w:t xml:space="preserve">NOTE: Applicants in the services of Government, Corporations or Statutory Boards should forward their applications through the head of the institution concerned. </w:t>
      </w:r>
      <w:r>
        <w:t xml:space="preserve"> </w:t>
      </w:r>
    </w:p>
    <w:p w:rsidR="00CD3817" w:rsidRDefault="00645029">
      <w:pPr>
        <w:spacing w:after="290" w:line="240" w:lineRule="auto"/>
        <w:ind w:left="0" w:firstLine="0"/>
        <w:jc w:val="left"/>
      </w:pPr>
      <w:r>
        <w:t xml:space="preserve">  </w:t>
      </w:r>
    </w:p>
    <w:p w:rsidR="00CD3817" w:rsidRPr="00704C2D" w:rsidRDefault="00704C2D">
      <w:pPr>
        <w:spacing w:after="94"/>
        <w:rPr>
          <w:b/>
        </w:rPr>
      </w:pPr>
      <w:r w:rsidRPr="00704C2D">
        <w:rPr>
          <w:b/>
        </w:rPr>
        <w:t>23</w:t>
      </w:r>
      <w:r w:rsidR="00645029" w:rsidRPr="00704C2D">
        <w:rPr>
          <w:b/>
        </w:rPr>
        <w:t xml:space="preserve">. Forwarded:  </w:t>
      </w:r>
    </w:p>
    <w:p w:rsidR="00CD3817" w:rsidRDefault="00645029">
      <w:pPr>
        <w:spacing w:after="84"/>
        <w:ind w:left="716"/>
      </w:pPr>
      <w:r>
        <w:t xml:space="preserve">I certify that the particulars given in columns 01 to 21 of this application are correct according to the applicant’s personal file. He/ She could be released/ could not be released from this institution if selected for appointment.  </w:t>
      </w:r>
    </w:p>
    <w:p w:rsidR="00CD3817" w:rsidRDefault="00645029">
      <w:pPr>
        <w:spacing w:after="89" w:line="240" w:lineRule="auto"/>
        <w:ind w:left="721" w:firstLine="0"/>
        <w:jc w:val="left"/>
      </w:pPr>
      <w:r>
        <w:t xml:space="preserve">  </w:t>
      </w:r>
    </w:p>
    <w:p w:rsidR="00CD3817" w:rsidRDefault="00645029">
      <w:pPr>
        <w:tabs>
          <w:tab w:val="center" w:pos="1631"/>
          <w:tab w:val="center" w:pos="2881"/>
          <w:tab w:val="center" w:pos="3602"/>
          <w:tab w:val="center" w:pos="4322"/>
          <w:tab w:val="right" w:pos="9548"/>
        </w:tabs>
        <w:spacing w:after="98"/>
        <w:ind w:left="0" w:firstLine="0"/>
        <w:jc w:val="left"/>
      </w:pPr>
      <w:r>
        <w:rPr>
          <w:rFonts w:ascii="Calibri" w:eastAsia="Calibri" w:hAnsi="Calibri" w:cs="Calibri"/>
        </w:rPr>
        <w:t xml:space="preserve"> </w:t>
      </w:r>
      <w:r>
        <w:rPr>
          <w:rFonts w:ascii="Calibri" w:eastAsia="Calibri" w:hAnsi="Calibri" w:cs="Calibri"/>
        </w:rPr>
        <w:tab/>
      </w:r>
      <w:r>
        <w:t xml:space="preserve">……………………………  </w:t>
      </w:r>
      <w:r>
        <w:tab/>
        <w:t xml:space="preserve">  </w:t>
      </w:r>
      <w:r>
        <w:tab/>
        <w:t xml:space="preserve">  </w:t>
      </w:r>
      <w:r>
        <w:tab/>
        <w:t xml:space="preserve">  </w:t>
      </w:r>
      <w:r>
        <w:tab/>
        <w:t xml:space="preserve">            ……………………………………………………………  </w:t>
      </w:r>
    </w:p>
    <w:p w:rsidR="00CD3817" w:rsidRDefault="00645029">
      <w:pPr>
        <w:tabs>
          <w:tab w:val="center" w:pos="937"/>
          <w:tab w:val="center" w:pos="1441"/>
          <w:tab w:val="center" w:pos="2161"/>
          <w:tab w:val="center" w:pos="2881"/>
          <w:tab w:val="center" w:pos="3602"/>
          <w:tab w:val="center" w:pos="4322"/>
          <w:tab w:val="right" w:pos="9548"/>
        </w:tabs>
        <w:spacing w:after="94"/>
        <w:ind w:left="0" w:firstLine="0"/>
        <w:jc w:val="left"/>
      </w:pPr>
      <w:r>
        <w:rPr>
          <w:rFonts w:ascii="Calibri" w:eastAsia="Calibri" w:hAnsi="Calibri" w:cs="Calibri"/>
        </w:rPr>
        <w:t xml:space="preserve"> </w:t>
      </w:r>
      <w:r>
        <w:rPr>
          <w:rFonts w:ascii="Calibri" w:eastAsia="Calibri" w:hAnsi="Calibri" w:cs="Calibri"/>
        </w:rPr>
        <w:tab/>
      </w:r>
      <w:r>
        <w:t xml:space="preserve">Date  </w:t>
      </w:r>
      <w:r>
        <w:tab/>
        <w:t xml:space="preserve">  </w:t>
      </w:r>
      <w:r>
        <w:tab/>
        <w:t xml:space="preserve">  </w:t>
      </w:r>
      <w:r>
        <w:tab/>
        <w:t xml:space="preserve">  </w:t>
      </w:r>
      <w:r>
        <w:tab/>
        <w:t xml:space="preserve">  </w:t>
      </w:r>
      <w:r>
        <w:tab/>
        <w:t xml:space="preserve">  </w:t>
      </w:r>
      <w:r>
        <w:tab/>
        <w:t xml:space="preserve">            Signature of Head of the Dept/Institution  </w:t>
      </w:r>
    </w:p>
    <w:p w:rsidR="000C5042" w:rsidRDefault="00645029" w:rsidP="00D166DE">
      <w:pPr>
        <w:spacing w:after="146" w:line="240" w:lineRule="auto"/>
        <w:ind w:left="721" w:firstLine="0"/>
        <w:jc w:val="left"/>
      </w:pPr>
      <w:r>
        <w:t xml:space="preserve">  </w:t>
      </w:r>
      <w:r w:rsidR="00D166DE">
        <w:tab/>
      </w:r>
      <w:r w:rsidR="00D166DE">
        <w:tab/>
      </w:r>
      <w:r w:rsidR="00D166DE">
        <w:tab/>
      </w:r>
      <w:r w:rsidR="00D166DE">
        <w:tab/>
      </w:r>
      <w:r w:rsidR="00D166DE">
        <w:tab/>
      </w:r>
      <w:r w:rsidR="00D166DE">
        <w:tab/>
      </w:r>
      <w:r w:rsidR="00D166DE">
        <w:tab/>
      </w:r>
      <w:r w:rsidR="00D166DE">
        <w:tab/>
        <w:t>(</w:t>
      </w:r>
      <w:r w:rsidR="000C5042" w:rsidRPr="000C5042">
        <w:t>Rubber Stamp</w:t>
      </w:r>
      <w:r w:rsidR="00D166DE">
        <w:t>)</w:t>
      </w:r>
    </w:p>
    <w:sectPr w:rsidR="000C5042" w:rsidSect="00847D04">
      <w:footerReference w:type="even" r:id="rId8"/>
      <w:footerReference w:type="default" r:id="rId9"/>
      <w:footerReference w:type="first" r:id="rId10"/>
      <w:pgSz w:w="11907" w:h="16839" w:code="9"/>
      <w:pgMar w:top="619" w:right="1252" w:bottom="1324" w:left="1440" w:header="720" w:footer="70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E9E" w:rsidRDefault="00151E9E">
      <w:pPr>
        <w:spacing w:after="0" w:line="240" w:lineRule="auto"/>
      </w:pPr>
      <w:r>
        <w:separator/>
      </w:r>
    </w:p>
  </w:endnote>
  <w:endnote w:type="continuationSeparator" w:id="0">
    <w:p w:rsidR="00151E9E" w:rsidRDefault="00151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of </w:t>
    </w:r>
    <w:r w:rsidR="00151E9E">
      <w:fldChar w:fldCharType="begin"/>
    </w:r>
    <w:r w:rsidR="00151E9E">
      <w:instrText xml:space="preserve"> NUMPAGES   \* MERGEFORMAT </w:instrText>
    </w:r>
    <w:r w:rsidR="00151E9E">
      <w:fldChar w:fldCharType="separate"/>
    </w:r>
    <w:r w:rsidR="00847D04" w:rsidRPr="00847D04">
      <w:rPr>
        <w:rFonts w:ascii="Calibri" w:eastAsia="Calibri" w:hAnsi="Calibri" w:cs="Calibri"/>
        <w:b/>
        <w:noProof/>
      </w:rPr>
      <w:t>1</w:t>
    </w:r>
    <w:r w:rsidR="00151E9E">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sidR="002A12D1" w:rsidRPr="002A12D1">
      <w:rPr>
        <w:rFonts w:ascii="Calibri" w:eastAsia="Calibri" w:hAnsi="Calibri" w:cs="Calibri"/>
        <w:b/>
        <w:noProof/>
      </w:rPr>
      <w:t>1</w:t>
    </w:r>
    <w:r>
      <w:rPr>
        <w:rFonts w:ascii="Calibri" w:eastAsia="Calibri" w:hAnsi="Calibri" w:cs="Calibri"/>
        <w:b/>
      </w:rPr>
      <w:fldChar w:fldCharType="end"/>
    </w:r>
    <w:r>
      <w:rPr>
        <w:rFonts w:ascii="Calibri" w:eastAsia="Calibri" w:hAnsi="Calibri" w:cs="Calibri"/>
      </w:rPr>
      <w:t xml:space="preserve"> of </w:t>
    </w:r>
    <w:r w:rsidR="00151E9E">
      <w:fldChar w:fldCharType="begin"/>
    </w:r>
    <w:r w:rsidR="00151E9E">
      <w:instrText xml:space="preserve"> NUMPAGES   \* MERGEFORMAT </w:instrText>
    </w:r>
    <w:r w:rsidR="00151E9E">
      <w:fldChar w:fldCharType="separate"/>
    </w:r>
    <w:r w:rsidR="002A12D1" w:rsidRPr="002A12D1">
      <w:rPr>
        <w:rFonts w:ascii="Calibri" w:eastAsia="Calibri" w:hAnsi="Calibri" w:cs="Calibri"/>
        <w:b/>
        <w:noProof/>
      </w:rPr>
      <w:t>5</w:t>
    </w:r>
    <w:r w:rsidR="00151E9E">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of </w:t>
    </w:r>
    <w:r w:rsidR="00151E9E">
      <w:fldChar w:fldCharType="begin"/>
    </w:r>
    <w:r w:rsidR="00151E9E">
      <w:instrText xml:space="preserve"> NUMPAGES   \* MERGEFORMAT </w:instrText>
    </w:r>
    <w:r w:rsidR="00151E9E">
      <w:fldChar w:fldCharType="separate"/>
    </w:r>
    <w:r w:rsidR="00847D04" w:rsidRPr="00847D04">
      <w:rPr>
        <w:rFonts w:ascii="Calibri" w:eastAsia="Calibri" w:hAnsi="Calibri" w:cs="Calibri"/>
        <w:b/>
        <w:noProof/>
      </w:rPr>
      <w:t>1</w:t>
    </w:r>
    <w:r w:rsidR="00151E9E">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E9E" w:rsidRDefault="00151E9E">
      <w:pPr>
        <w:spacing w:after="0" w:line="240" w:lineRule="auto"/>
      </w:pPr>
      <w:r>
        <w:separator/>
      </w:r>
    </w:p>
  </w:footnote>
  <w:footnote w:type="continuationSeparator" w:id="0">
    <w:p w:rsidR="00151E9E" w:rsidRDefault="00151E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01023"/>
    <w:multiLevelType w:val="hybridMultilevel"/>
    <w:tmpl w:val="9A9275C6"/>
    <w:lvl w:ilvl="0" w:tplc="AB6CC8F4">
      <w:start w:val="1"/>
      <w:numFmt w:val="lowerLetter"/>
      <w:lvlText w:val="%1)"/>
      <w:lvlJc w:val="left"/>
      <w:pPr>
        <w:ind w:left="10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B32F7BA">
      <w:start w:val="1"/>
      <w:numFmt w:val="lowerLetter"/>
      <w:lvlText w:val="%2"/>
      <w:lvlJc w:val="left"/>
      <w:pPr>
        <w:ind w:left="15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054FAEC">
      <w:start w:val="1"/>
      <w:numFmt w:val="lowerRoman"/>
      <w:lvlText w:val="%3"/>
      <w:lvlJc w:val="left"/>
      <w:pPr>
        <w:ind w:left="22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C10A032">
      <w:start w:val="1"/>
      <w:numFmt w:val="decimal"/>
      <w:lvlText w:val="%4"/>
      <w:lvlJc w:val="left"/>
      <w:pPr>
        <w:ind w:left="30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36FCE31C">
      <w:start w:val="1"/>
      <w:numFmt w:val="lowerLetter"/>
      <w:lvlText w:val="%5"/>
      <w:lvlJc w:val="left"/>
      <w:pPr>
        <w:ind w:left="37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E48BCDC">
      <w:start w:val="1"/>
      <w:numFmt w:val="lowerRoman"/>
      <w:lvlText w:val="%6"/>
      <w:lvlJc w:val="left"/>
      <w:pPr>
        <w:ind w:left="44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E308A74">
      <w:start w:val="1"/>
      <w:numFmt w:val="decimal"/>
      <w:lvlText w:val="%7"/>
      <w:lvlJc w:val="left"/>
      <w:pPr>
        <w:ind w:left="51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F5077B6">
      <w:start w:val="1"/>
      <w:numFmt w:val="lowerLetter"/>
      <w:lvlText w:val="%8"/>
      <w:lvlJc w:val="left"/>
      <w:pPr>
        <w:ind w:left="58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A229C84">
      <w:start w:val="1"/>
      <w:numFmt w:val="lowerRoman"/>
      <w:lvlText w:val="%9"/>
      <w:lvlJc w:val="left"/>
      <w:pPr>
        <w:ind w:left="66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nsid w:val="0BC53F84"/>
    <w:multiLevelType w:val="hybridMultilevel"/>
    <w:tmpl w:val="D9B46EEA"/>
    <w:lvl w:ilvl="0" w:tplc="7C0A3026">
      <w:start w:val="1"/>
      <w:numFmt w:val="decimal"/>
      <w:lvlText w:val="%1."/>
      <w:lvlJc w:val="left"/>
      <w:pPr>
        <w:ind w:left="21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7D3E4250">
      <w:start w:val="1"/>
      <w:numFmt w:val="lowerLetter"/>
      <w:lvlText w:val="%2"/>
      <w:lvlJc w:val="left"/>
      <w:pPr>
        <w:ind w:left="10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807C8D7A">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E2AB128">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F801CB8">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1A4B5A0">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0804ADC">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918880E">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E70AF84C">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nsid w:val="113A1629"/>
    <w:multiLevelType w:val="hybridMultilevel"/>
    <w:tmpl w:val="A5820C00"/>
    <w:lvl w:ilvl="0" w:tplc="A406F516">
      <w:start w:val="1"/>
      <w:numFmt w:val="decimal"/>
      <w:lvlText w:val="%1."/>
      <w:lvlJc w:val="left"/>
      <w:pPr>
        <w:ind w:left="7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9DCBF00">
      <w:start w:val="1"/>
      <w:numFmt w:val="lowerLetter"/>
      <w:lvlText w:val="%2"/>
      <w:lvlJc w:val="left"/>
      <w:pPr>
        <w:ind w:left="14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0164D940">
      <w:start w:val="1"/>
      <w:numFmt w:val="lowerRoman"/>
      <w:lvlText w:val="%3"/>
      <w:lvlJc w:val="left"/>
      <w:pPr>
        <w:ind w:left="2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374C252">
      <w:start w:val="1"/>
      <w:numFmt w:val="decimal"/>
      <w:lvlText w:val="%4"/>
      <w:lvlJc w:val="left"/>
      <w:pPr>
        <w:ind w:left="28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68E008E">
      <w:start w:val="1"/>
      <w:numFmt w:val="lowerLetter"/>
      <w:lvlText w:val="%5"/>
      <w:lvlJc w:val="left"/>
      <w:pPr>
        <w:ind w:left="35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A4071D8">
      <w:start w:val="1"/>
      <w:numFmt w:val="lowerRoman"/>
      <w:lvlText w:val="%6"/>
      <w:lvlJc w:val="left"/>
      <w:pPr>
        <w:ind w:left="43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6F23256">
      <w:start w:val="1"/>
      <w:numFmt w:val="decimal"/>
      <w:lvlText w:val="%7"/>
      <w:lvlJc w:val="left"/>
      <w:pPr>
        <w:ind w:left="50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25A8ADC">
      <w:start w:val="1"/>
      <w:numFmt w:val="lowerLetter"/>
      <w:lvlText w:val="%8"/>
      <w:lvlJc w:val="left"/>
      <w:pPr>
        <w:ind w:left="57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88E4FAEC">
      <w:start w:val="1"/>
      <w:numFmt w:val="lowerRoman"/>
      <w:lvlText w:val="%9"/>
      <w:lvlJc w:val="left"/>
      <w:pPr>
        <w:ind w:left="64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nsid w:val="59486968"/>
    <w:multiLevelType w:val="hybridMultilevel"/>
    <w:tmpl w:val="0E763968"/>
    <w:lvl w:ilvl="0" w:tplc="DE9CB6B4">
      <w:start w:val="16"/>
      <w:numFmt w:val="decimal"/>
      <w:lvlText w:val="%1."/>
      <w:lvlJc w:val="left"/>
      <w:pPr>
        <w:ind w:left="0" w:firstLine="0"/>
      </w:pPr>
      <w:rPr>
        <w:rFonts w:ascii="Cambria" w:eastAsia="Cambria" w:hAnsi="Cambria" w:cs="Cambria" w:hint="default"/>
        <w:b w:val="0"/>
        <w:i w:val="0"/>
        <w:strike w:val="0"/>
        <w:dstrike w:val="0"/>
        <w:color w:val="000000"/>
        <w:sz w:val="22"/>
        <w:szCs w:val="22"/>
        <w:u w:val="none" w:color="000000"/>
        <w:vertAlign w:val="baseline"/>
      </w:rPr>
    </w:lvl>
    <w:lvl w:ilvl="1" w:tplc="04090019">
      <w:start w:val="1"/>
      <w:numFmt w:val="lowerLetter"/>
      <w:lvlText w:val="%2."/>
      <w:lvlJc w:val="left"/>
      <w:pPr>
        <w:ind w:left="359" w:hanging="360"/>
      </w:pPr>
    </w:lvl>
    <w:lvl w:ilvl="2" w:tplc="0409001B" w:tentative="1">
      <w:start w:val="1"/>
      <w:numFmt w:val="lowerRoman"/>
      <w:lvlText w:val="%3."/>
      <w:lvlJc w:val="right"/>
      <w:pPr>
        <w:ind w:left="1079" w:hanging="180"/>
      </w:pPr>
    </w:lvl>
    <w:lvl w:ilvl="3" w:tplc="0409000F" w:tentative="1">
      <w:start w:val="1"/>
      <w:numFmt w:val="decimal"/>
      <w:lvlText w:val="%4."/>
      <w:lvlJc w:val="left"/>
      <w:pPr>
        <w:ind w:left="1799" w:hanging="360"/>
      </w:pPr>
    </w:lvl>
    <w:lvl w:ilvl="4" w:tplc="04090019" w:tentative="1">
      <w:start w:val="1"/>
      <w:numFmt w:val="lowerLetter"/>
      <w:lvlText w:val="%5."/>
      <w:lvlJc w:val="left"/>
      <w:pPr>
        <w:ind w:left="2519" w:hanging="360"/>
      </w:pPr>
    </w:lvl>
    <w:lvl w:ilvl="5" w:tplc="0409001B" w:tentative="1">
      <w:start w:val="1"/>
      <w:numFmt w:val="lowerRoman"/>
      <w:lvlText w:val="%6."/>
      <w:lvlJc w:val="right"/>
      <w:pPr>
        <w:ind w:left="3239" w:hanging="180"/>
      </w:pPr>
    </w:lvl>
    <w:lvl w:ilvl="6" w:tplc="0409000F" w:tentative="1">
      <w:start w:val="1"/>
      <w:numFmt w:val="decimal"/>
      <w:lvlText w:val="%7."/>
      <w:lvlJc w:val="left"/>
      <w:pPr>
        <w:ind w:left="3959" w:hanging="360"/>
      </w:pPr>
    </w:lvl>
    <w:lvl w:ilvl="7" w:tplc="04090019" w:tentative="1">
      <w:start w:val="1"/>
      <w:numFmt w:val="lowerLetter"/>
      <w:lvlText w:val="%8."/>
      <w:lvlJc w:val="left"/>
      <w:pPr>
        <w:ind w:left="4679" w:hanging="360"/>
      </w:pPr>
    </w:lvl>
    <w:lvl w:ilvl="8" w:tplc="0409001B" w:tentative="1">
      <w:start w:val="1"/>
      <w:numFmt w:val="lowerRoman"/>
      <w:lvlText w:val="%9."/>
      <w:lvlJc w:val="right"/>
      <w:pPr>
        <w:ind w:left="5399" w:hanging="180"/>
      </w:pPr>
    </w:lvl>
  </w:abstractNum>
  <w:abstractNum w:abstractNumId="4">
    <w:nsid w:val="6ECE20B7"/>
    <w:multiLevelType w:val="hybridMultilevel"/>
    <w:tmpl w:val="A15E11C8"/>
    <w:lvl w:ilvl="0" w:tplc="8B5CCD44">
      <w:start w:val="15"/>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345885DA">
      <w:start w:val="1"/>
      <w:numFmt w:val="lowerLetter"/>
      <w:lvlText w:val="%2."/>
      <w:lvlJc w:val="left"/>
      <w:pPr>
        <w:ind w:left="10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D9203A0">
      <w:start w:val="1"/>
      <w:numFmt w:val="lowerRoman"/>
      <w:lvlText w:val="%3"/>
      <w:lvlJc w:val="left"/>
      <w:pPr>
        <w:ind w:left="18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912FBF0">
      <w:start w:val="1"/>
      <w:numFmt w:val="decimal"/>
      <w:lvlText w:val="%4"/>
      <w:lvlJc w:val="left"/>
      <w:pPr>
        <w:ind w:left="25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58090AC">
      <w:start w:val="1"/>
      <w:numFmt w:val="lowerLetter"/>
      <w:lvlText w:val="%5"/>
      <w:lvlJc w:val="left"/>
      <w:pPr>
        <w:ind w:left="32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AF49B0A">
      <w:start w:val="1"/>
      <w:numFmt w:val="lowerRoman"/>
      <w:lvlText w:val="%6"/>
      <w:lvlJc w:val="left"/>
      <w:pPr>
        <w:ind w:left="39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59EE8DC8">
      <w:start w:val="1"/>
      <w:numFmt w:val="decimal"/>
      <w:lvlText w:val="%7"/>
      <w:lvlJc w:val="left"/>
      <w:pPr>
        <w:ind w:left="46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DCB21ECA">
      <w:start w:val="1"/>
      <w:numFmt w:val="lowerLetter"/>
      <w:lvlText w:val="%8"/>
      <w:lvlJc w:val="left"/>
      <w:pPr>
        <w:ind w:left="54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A3C5CDC">
      <w:start w:val="1"/>
      <w:numFmt w:val="lowerRoman"/>
      <w:lvlText w:val="%9"/>
      <w:lvlJc w:val="left"/>
      <w:pPr>
        <w:ind w:left="61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nsid w:val="733B6ED9"/>
    <w:multiLevelType w:val="hybridMultilevel"/>
    <w:tmpl w:val="7E248C64"/>
    <w:lvl w:ilvl="0" w:tplc="6E0C43C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8C6A390E">
      <w:start w:val="1"/>
      <w:numFmt w:val="lowerLetter"/>
      <w:lvlText w:val="%2"/>
      <w:lvlJc w:val="left"/>
      <w:pPr>
        <w:ind w:left="9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493C0E68">
      <w:start w:val="4"/>
      <w:numFmt w:val="decimalZero"/>
      <w:lvlText w:val="%3."/>
      <w:lvlJc w:val="left"/>
      <w:pPr>
        <w:ind w:left="14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5C46922">
      <w:start w:val="1"/>
      <w:numFmt w:val="decimal"/>
      <w:lvlText w:val="%4"/>
      <w:lvlJc w:val="left"/>
      <w:pPr>
        <w:ind w:left="21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A9ED1AE">
      <w:start w:val="1"/>
      <w:numFmt w:val="lowerLetter"/>
      <w:lvlText w:val="%5"/>
      <w:lvlJc w:val="left"/>
      <w:pPr>
        <w:ind w:left="28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8F82EE2A">
      <w:start w:val="1"/>
      <w:numFmt w:val="lowerRoman"/>
      <w:lvlText w:val="%6"/>
      <w:lvlJc w:val="left"/>
      <w:pPr>
        <w:ind w:left="36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EA05AF8">
      <w:start w:val="1"/>
      <w:numFmt w:val="decimal"/>
      <w:lvlText w:val="%7"/>
      <w:lvlJc w:val="left"/>
      <w:pPr>
        <w:ind w:left="43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8F8A87E">
      <w:start w:val="1"/>
      <w:numFmt w:val="lowerLetter"/>
      <w:lvlText w:val="%8"/>
      <w:lvlJc w:val="left"/>
      <w:pPr>
        <w:ind w:left="50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843A087E">
      <w:start w:val="1"/>
      <w:numFmt w:val="lowerRoman"/>
      <w:lvlText w:val="%9"/>
      <w:lvlJc w:val="left"/>
      <w:pPr>
        <w:ind w:left="57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nsid w:val="74D31295"/>
    <w:multiLevelType w:val="hybridMultilevel"/>
    <w:tmpl w:val="2B3615D0"/>
    <w:lvl w:ilvl="0" w:tplc="0BE83656">
      <w:start w:val="11"/>
      <w:numFmt w:val="decimal"/>
      <w:lvlText w:val="%1."/>
      <w:lvlJc w:val="left"/>
      <w:pPr>
        <w:ind w:left="7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8603AB0">
      <w:start w:val="1"/>
      <w:numFmt w:val="lowerLetter"/>
      <w:lvlText w:val="%2"/>
      <w:lvlJc w:val="left"/>
      <w:pPr>
        <w:ind w:left="1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B12342A">
      <w:start w:val="1"/>
      <w:numFmt w:val="lowerRoman"/>
      <w:lvlText w:val="%3"/>
      <w:lvlJc w:val="left"/>
      <w:pPr>
        <w:ind w:left="20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C3EA1B6">
      <w:start w:val="1"/>
      <w:numFmt w:val="decimal"/>
      <w:lvlText w:val="%4"/>
      <w:lvlJc w:val="left"/>
      <w:pPr>
        <w:ind w:left="27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83C9430">
      <w:start w:val="1"/>
      <w:numFmt w:val="lowerLetter"/>
      <w:lvlText w:val="%5"/>
      <w:lvlJc w:val="left"/>
      <w:pPr>
        <w:ind w:left="34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BDCA4F0">
      <w:start w:val="1"/>
      <w:numFmt w:val="lowerRoman"/>
      <w:lvlText w:val="%6"/>
      <w:lvlJc w:val="left"/>
      <w:pPr>
        <w:ind w:left="42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A60CA18">
      <w:start w:val="1"/>
      <w:numFmt w:val="decimal"/>
      <w:lvlText w:val="%7"/>
      <w:lvlJc w:val="left"/>
      <w:pPr>
        <w:ind w:left="49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8726308A">
      <w:start w:val="1"/>
      <w:numFmt w:val="lowerLetter"/>
      <w:lvlText w:val="%8"/>
      <w:lvlJc w:val="left"/>
      <w:pPr>
        <w:ind w:left="5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F4483C8">
      <w:start w:val="1"/>
      <w:numFmt w:val="lowerRoman"/>
      <w:lvlText w:val="%9"/>
      <w:lvlJc w:val="left"/>
      <w:pPr>
        <w:ind w:left="63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6"/>
  </w:num>
  <w:num w:numId="3">
    <w:abstractNumId w:val="0"/>
  </w:num>
  <w:num w:numId="4">
    <w:abstractNumId w:val="4"/>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Mzc3tjQyNjEwNbVQ0lEKTi0uzszPAykwrgUA6axXcywAAAA="/>
  </w:docVars>
  <w:rsids>
    <w:rsidRoot w:val="00CD3817"/>
    <w:rsid w:val="00046007"/>
    <w:rsid w:val="000B0E20"/>
    <w:rsid w:val="000B6ADA"/>
    <w:rsid w:val="000C5042"/>
    <w:rsid w:val="00100887"/>
    <w:rsid w:val="00151E9E"/>
    <w:rsid w:val="00160B92"/>
    <w:rsid w:val="0018490B"/>
    <w:rsid w:val="00197561"/>
    <w:rsid w:val="001F3466"/>
    <w:rsid w:val="002A12D1"/>
    <w:rsid w:val="00335A75"/>
    <w:rsid w:val="00440E7E"/>
    <w:rsid w:val="004A30CF"/>
    <w:rsid w:val="00526E0A"/>
    <w:rsid w:val="00526E0F"/>
    <w:rsid w:val="0053486F"/>
    <w:rsid w:val="00621CE3"/>
    <w:rsid w:val="00645029"/>
    <w:rsid w:val="006F0EE9"/>
    <w:rsid w:val="00704C2D"/>
    <w:rsid w:val="00773426"/>
    <w:rsid w:val="007B4191"/>
    <w:rsid w:val="0080234F"/>
    <w:rsid w:val="0081272E"/>
    <w:rsid w:val="00847D04"/>
    <w:rsid w:val="00872619"/>
    <w:rsid w:val="008858C2"/>
    <w:rsid w:val="00964326"/>
    <w:rsid w:val="009E691F"/>
    <w:rsid w:val="00A842E3"/>
    <w:rsid w:val="00A86327"/>
    <w:rsid w:val="00B250D1"/>
    <w:rsid w:val="00B714C9"/>
    <w:rsid w:val="00BC1C9F"/>
    <w:rsid w:val="00C8672B"/>
    <w:rsid w:val="00CA3694"/>
    <w:rsid w:val="00CD3817"/>
    <w:rsid w:val="00D012BE"/>
    <w:rsid w:val="00D166DE"/>
    <w:rsid w:val="00D66981"/>
    <w:rsid w:val="00D877E0"/>
    <w:rsid w:val="00D97B8E"/>
    <w:rsid w:val="00EF1AA1"/>
    <w:rsid w:val="00F546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EDE2B5-29C1-4A68-B1EE-DCD5FDD68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7" w:line="246" w:lineRule="auto"/>
      <w:ind w:left="-5" w:hanging="10"/>
      <w:jc w:val="both"/>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858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S</dc:creator>
  <cp:keywords/>
  <cp:lastModifiedBy>PC</cp:lastModifiedBy>
  <cp:revision>2</cp:revision>
  <dcterms:created xsi:type="dcterms:W3CDTF">2022-06-15T20:32:00Z</dcterms:created>
  <dcterms:modified xsi:type="dcterms:W3CDTF">2022-06-15T20:32:00Z</dcterms:modified>
</cp:coreProperties>
</file>